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02E3A" w14:textId="7F3E7F50" w:rsidR="00FF76E6" w:rsidRPr="007E3013" w:rsidRDefault="00783FC5" w:rsidP="00FF76E6">
      <w:pPr>
        <w:spacing w:after="0" w:line="360" w:lineRule="auto"/>
        <w:jc w:val="center"/>
        <w:rPr>
          <w:rStyle w:val="IntenseEmphasis"/>
          <w:rFonts w:ascii="Myriad Pro" w:hAnsi="Myriad Pro"/>
        </w:rPr>
      </w:pPr>
      <w:bookmarkStart w:id="0" w:name="_Hlk87026222"/>
      <w:r w:rsidRPr="007E3013">
        <w:rPr>
          <w:rFonts w:ascii="Myriad Pro" w:hAnsi="Myriad Pro" w:cstheme="minorHAnsi"/>
          <w:b/>
          <w:sz w:val="40"/>
          <w:szCs w:val="40"/>
        </w:rPr>
        <w:t>REVIEW</w:t>
      </w:r>
      <w:r w:rsidR="00C30C3E" w:rsidRPr="007E3013">
        <w:rPr>
          <w:rFonts w:ascii="Myriad Pro" w:hAnsi="Myriad Pro" w:cstheme="minorHAnsi"/>
          <w:b/>
          <w:sz w:val="40"/>
          <w:szCs w:val="40"/>
        </w:rPr>
        <w:t xml:space="preserve"> TEST</w:t>
      </w:r>
      <w:r w:rsidR="00BF00EF">
        <w:rPr>
          <w:rFonts w:ascii="Myriad Pro" w:hAnsi="Myriad Pro" w:cstheme="minorHAnsi"/>
          <w:b/>
          <w:sz w:val="40"/>
          <w:szCs w:val="40"/>
        </w:rPr>
        <w:t xml:space="preserve"> </w:t>
      </w:r>
      <w:r w:rsidR="00683614">
        <w:rPr>
          <w:rFonts w:ascii="Myriad Pro" w:hAnsi="Myriad Pro" w:cstheme="minorHAnsi"/>
          <w:b/>
          <w:sz w:val="40"/>
          <w:szCs w:val="40"/>
        </w:rPr>
        <w:t>3</w:t>
      </w:r>
    </w:p>
    <w:p w14:paraId="0C3F15DB" w14:textId="12563F40" w:rsidR="00713BCE" w:rsidRPr="00451237" w:rsidRDefault="006E5A81" w:rsidP="00451237">
      <w:pPr>
        <w:spacing w:after="0" w:line="360" w:lineRule="auto"/>
        <w:jc w:val="center"/>
        <w:rPr>
          <w:rFonts w:ascii="Myriad Pro" w:hAnsi="Myriad Pro" w:cstheme="minorHAnsi"/>
          <w:b/>
          <w:bCs/>
          <w:sz w:val="32"/>
          <w:szCs w:val="32"/>
        </w:rPr>
      </w:pPr>
      <w:r w:rsidRPr="00451237">
        <w:rPr>
          <w:rFonts w:ascii="Myriad Pro" w:hAnsi="Myriad Pro" w:cstheme="minorHAnsi"/>
          <w:b/>
          <w:bCs/>
          <w:caps/>
          <w:sz w:val="32"/>
          <w:szCs w:val="32"/>
        </w:rPr>
        <w:t>VOCABULARY</w:t>
      </w:r>
      <w:bookmarkEnd w:id="0"/>
    </w:p>
    <w:p w14:paraId="78B954D0" w14:textId="1FC50F0E" w:rsidR="009B02FD" w:rsidRDefault="009B02FD" w:rsidP="009E6C11">
      <w:pPr>
        <w:spacing w:line="360" w:lineRule="auto"/>
        <w:jc w:val="both"/>
        <w:rPr>
          <w:rFonts w:ascii="Myriad Pro" w:hAnsi="Myriad Pro" w:cstheme="minorHAnsi"/>
        </w:rPr>
      </w:pPr>
      <w:r w:rsidRPr="00803E20">
        <w:rPr>
          <w:rFonts w:ascii="Myriad Pro" w:hAnsi="Myriad Pro"/>
          <w:b/>
        </w:rPr>
        <w:t>Questions 1-</w:t>
      </w:r>
      <w:r w:rsidR="00851E72">
        <w:rPr>
          <w:rFonts w:ascii="Myriad Pro" w:hAnsi="Myriad Pro"/>
          <w:b/>
        </w:rPr>
        <w:t>8</w:t>
      </w:r>
      <w:r w:rsidR="00C0216B" w:rsidRPr="00803E20">
        <w:rPr>
          <w:rFonts w:ascii="Myriad Pro" w:hAnsi="Myriad Pro"/>
          <w:b/>
        </w:rPr>
        <w:t>.</w:t>
      </w:r>
      <w:r w:rsidRPr="00803E20">
        <w:rPr>
          <w:rFonts w:ascii="Myriad Pro" w:hAnsi="Myriad Pro"/>
          <w:b/>
        </w:rPr>
        <w:t xml:space="preserve"> </w:t>
      </w:r>
      <w:r w:rsidR="000079DA">
        <w:rPr>
          <w:rFonts w:ascii="Myriad Pro" w:hAnsi="Myriad Pro" w:cstheme="minorHAnsi"/>
        </w:rPr>
        <w:t>Complete the puzzle b</w:t>
      </w:r>
      <w:r w:rsidR="00B81CE3">
        <w:rPr>
          <w:rFonts w:ascii="Myriad Pro" w:hAnsi="Myriad Pro" w:cstheme="minorHAnsi"/>
        </w:rPr>
        <w:t xml:space="preserve">y writing correct vocabularies based on their meaning in Vietnamese. </w:t>
      </w:r>
    </w:p>
    <w:p w14:paraId="5CEEC447" w14:textId="16609D42" w:rsidR="00FB784F" w:rsidRDefault="00FB784F" w:rsidP="009E6C11">
      <w:pPr>
        <w:spacing w:line="360" w:lineRule="auto"/>
        <w:jc w:val="both"/>
        <w:rPr>
          <w:rFonts w:ascii="Myriad Pro" w:hAnsi="Myriad Pro" w:cstheme="minorHAnsi"/>
        </w:rPr>
      </w:pPr>
      <w:r>
        <w:rPr>
          <w:noProof/>
        </w:rPr>
        <w:drawing>
          <wp:inline distT="0" distB="0" distL="0" distR="0" wp14:anchorId="7BE22FF8" wp14:editId="62955812">
            <wp:extent cx="3962400" cy="3648075"/>
            <wp:effectExtent l="0" t="0" r="0" b="9525"/>
            <wp:docPr id="2030358696" name="Picture 1" descr="A crossword puzzle with black squa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0358696" name="Picture 1" descr="A crossword puzzle with black squar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648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9"/>
        <w:gridCol w:w="4510"/>
      </w:tblGrid>
      <w:tr w:rsidR="00851E72" w14:paraId="17EB693B" w14:textId="77777777" w:rsidTr="00851E72">
        <w:tc>
          <w:tcPr>
            <w:tcW w:w="4509" w:type="dxa"/>
          </w:tcPr>
          <w:p w14:paraId="1280AFB7" w14:textId="77777777" w:rsidR="00851E72" w:rsidRPr="00851E72" w:rsidRDefault="00851E72" w:rsidP="00851E72">
            <w:pPr>
              <w:spacing w:line="360" w:lineRule="auto"/>
              <w:jc w:val="both"/>
              <w:rPr>
                <w:rFonts w:ascii="Myriad Pro" w:hAnsi="Myriad Pro" w:cstheme="minorHAnsi"/>
                <w:b/>
                <w:bCs/>
              </w:rPr>
            </w:pPr>
            <w:r w:rsidRPr="00851E72">
              <w:rPr>
                <w:rFonts w:ascii="Myriad Pro" w:hAnsi="Myriad Pro" w:cstheme="minorHAnsi"/>
                <w:b/>
                <w:bCs/>
              </w:rPr>
              <w:t>ACROSS</w:t>
            </w:r>
          </w:p>
          <w:p w14:paraId="6DE1C4DD" w14:textId="1FF614B2" w:rsidR="00851E72" w:rsidRPr="00851E72" w:rsidRDefault="00851E72" w:rsidP="00851E72">
            <w:pPr>
              <w:spacing w:line="360" w:lineRule="auto"/>
              <w:jc w:val="both"/>
              <w:rPr>
                <w:rFonts w:ascii="Myriad Pro" w:hAnsi="Myriad Pro" w:cstheme="minorHAnsi"/>
              </w:rPr>
            </w:pPr>
            <w:r w:rsidRPr="00851E72">
              <w:rPr>
                <w:rFonts w:ascii="Myriad Pro" w:hAnsi="Myriad Pro" w:cstheme="minorHAnsi"/>
              </w:rPr>
              <w:t>1. đồng hồ đeo tay</w:t>
            </w:r>
            <w:r w:rsidR="00701C2B">
              <w:rPr>
                <w:rFonts w:ascii="Myriad Pro" w:hAnsi="Myriad Pro" w:cstheme="minorHAnsi"/>
              </w:rPr>
              <w:t xml:space="preserve"> - watch</w:t>
            </w:r>
          </w:p>
          <w:p w14:paraId="094A33C5" w14:textId="66667AAE" w:rsidR="00851E72" w:rsidRPr="00851E72" w:rsidRDefault="00851E72" w:rsidP="00851E72">
            <w:pPr>
              <w:spacing w:line="360" w:lineRule="auto"/>
              <w:jc w:val="both"/>
              <w:rPr>
                <w:rFonts w:ascii="Myriad Pro" w:hAnsi="Myriad Pro" w:cstheme="minorHAnsi"/>
              </w:rPr>
            </w:pPr>
            <w:r w:rsidRPr="00851E72">
              <w:rPr>
                <w:rFonts w:ascii="Myriad Pro" w:hAnsi="Myriad Pro" w:cstheme="minorHAnsi"/>
              </w:rPr>
              <w:t>3. găng tay</w:t>
            </w:r>
            <w:r w:rsidR="0004007F">
              <w:rPr>
                <w:rFonts w:ascii="Myriad Pro" w:hAnsi="Myriad Pro" w:cstheme="minorHAnsi"/>
              </w:rPr>
              <w:t xml:space="preserve"> - </w:t>
            </w:r>
            <w:r w:rsidR="0004007F" w:rsidRPr="0004007F">
              <w:rPr>
                <w:rFonts w:ascii="Myriad Pro" w:hAnsi="Myriad Pro" w:cstheme="minorHAnsi"/>
              </w:rPr>
              <w:t>glove</w:t>
            </w:r>
          </w:p>
          <w:p w14:paraId="7EB0CC2D" w14:textId="50A141D3" w:rsidR="00851E72" w:rsidRPr="00851E72" w:rsidRDefault="00851E72" w:rsidP="00851E72">
            <w:pPr>
              <w:spacing w:line="360" w:lineRule="auto"/>
              <w:jc w:val="both"/>
              <w:rPr>
                <w:rFonts w:ascii="Myriad Pro" w:hAnsi="Myriad Pro" w:cstheme="minorHAnsi"/>
              </w:rPr>
            </w:pPr>
            <w:r w:rsidRPr="00851E72">
              <w:rPr>
                <w:rFonts w:ascii="Myriad Pro" w:hAnsi="Myriad Pro" w:cstheme="minorHAnsi"/>
              </w:rPr>
              <w:t>4. kính râm</w:t>
            </w:r>
            <w:r w:rsidR="00FA1B0B">
              <w:rPr>
                <w:rFonts w:ascii="Myriad Pro" w:hAnsi="Myriad Pro" w:cstheme="minorHAnsi"/>
              </w:rPr>
              <w:t xml:space="preserve"> - </w:t>
            </w:r>
            <w:r w:rsidR="00865FA0" w:rsidRPr="00865FA0">
              <w:rPr>
                <w:rFonts w:ascii="Myriad Pro" w:hAnsi="Myriad Pro" w:cstheme="minorHAnsi"/>
              </w:rPr>
              <w:t>sunglasses</w:t>
            </w:r>
          </w:p>
          <w:p w14:paraId="5F95E2B7" w14:textId="1E502981" w:rsidR="00851E72" w:rsidRPr="00851E72" w:rsidRDefault="00851E72" w:rsidP="00851E72">
            <w:pPr>
              <w:spacing w:line="360" w:lineRule="auto"/>
              <w:jc w:val="both"/>
              <w:rPr>
                <w:rFonts w:ascii="Myriad Pro" w:hAnsi="Myriad Pro" w:cstheme="minorHAnsi"/>
              </w:rPr>
            </w:pPr>
            <w:r w:rsidRPr="00851E72">
              <w:rPr>
                <w:rFonts w:ascii="Myriad Pro" w:hAnsi="Myriad Pro" w:cstheme="minorHAnsi"/>
              </w:rPr>
              <w:t>7. áo len</w:t>
            </w:r>
            <w:r w:rsidR="005418A6">
              <w:rPr>
                <w:rFonts w:ascii="Myriad Pro" w:hAnsi="Myriad Pro" w:cstheme="minorHAnsi"/>
              </w:rPr>
              <w:t xml:space="preserve"> - </w:t>
            </w:r>
            <w:r w:rsidR="005418A6" w:rsidRPr="005418A6">
              <w:rPr>
                <w:rFonts w:ascii="Myriad Pro" w:hAnsi="Myriad Pro" w:cstheme="minorHAnsi"/>
              </w:rPr>
              <w:t>sweater</w:t>
            </w:r>
          </w:p>
          <w:p w14:paraId="7ACD94CE" w14:textId="2207ECBB" w:rsidR="00851E72" w:rsidRDefault="00851E72" w:rsidP="00851E72">
            <w:pPr>
              <w:spacing w:line="360" w:lineRule="auto"/>
              <w:jc w:val="both"/>
              <w:rPr>
                <w:rFonts w:ascii="Myriad Pro" w:hAnsi="Myriad Pro" w:cstheme="minorHAnsi"/>
              </w:rPr>
            </w:pPr>
            <w:r w:rsidRPr="00851E72">
              <w:rPr>
                <w:rFonts w:ascii="Myriad Pro" w:hAnsi="Myriad Pro" w:cstheme="minorHAnsi"/>
              </w:rPr>
              <w:t>8. áo khoác</w:t>
            </w:r>
            <w:r w:rsidR="00475EE1">
              <w:rPr>
                <w:rFonts w:ascii="Myriad Pro" w:hAnsi="Myriad Pro" w:cstheme="minorHAnsi"/>
              </w:rPr>
              <w:t xml:space="preserve"> - coat</w:t>
            </w:r>
          </w:p>
        </w:tc>
        <w:tc>
          <w:tcPr>
            <w:tcW w:w="4510" w:type="dxa"/>
          </w:tcPr>
          <w:p w14:paraId="51073FED" w14:textId="77777777" w:rsidR="00851E72" w:rsidRPr="00851E72" w:rsidRDefault="00851E72" w:rsidP="00851E72">
            <w:pPr>
              <w:spacing w:line="360" w:lineRule="auto"/>
              <w:jc w:val="both"/>
              <w:rPr>
                <w:rFonts w:ascii="Myriad Pro" w:hAnsi="Myriad Pro" w:cstheme="minorHAnsi"/>
                <w:b/>
                <w:bCs/>
              </w:rPr>
            </w:pPr>
            <w:r w:rsidRPr="00851E72">
              <w:rPr>
                <w:rFonts w:ascii="Myriad Pro" w:hAnsi="Myriad Pro" w:cstheme="minorHAnsi"/>
                <w:b/>
                <w:bCs/>
              </w:rPr>
              <w:t>DOWN</w:t>
            </w:r>
          </w:p>
          <w:p w14:paraId="1E2C4A74" w14:textId="6ECBC3EE" w:rsidR="00851E72" w:rsidRPr="00851E72" w:rsidRDefault="00851E72" w:rsidP="00851E72">
            <w:pPr>
              <w:spacing w:line="360" w:lineRule="auto"/>
              <w:jc w:val="both"/>
              <w:rPr>
                <w:rFonts w:ascii="Myriad Pro" w:hAnsi="Myriad Pro" w:cstheme="minorHAnsi"/>
              </w:rPr>
            </w:pPr>
            <w:r w:rsidRPr="00851E72">
              <w:rPr>
                <w:rFonts w:ascii="Myriad Pro" w:hAnsi="Myriad Pro" w:cstheme="minorHAnsi"/>
              </w:rPr>
              <w:t>2. quần dài</w:t>
            </w:r>
            <w:r w:rsidR="0004007F">
              <w:rPr>
                <w:rFonts w:ascii="Myriad Pro" w:hAnsi="Myriad Pro" w:cstheme="minorHAnsi"/>
              </w:rPr>
              <w:t xml:space="preserve"> -</w:t>
            </w:r>
            <w:r w:rsidR="00701C2B">
              <w:rPr>
                <w:rFonts w:ascii="Myriad Pro" w:hAnsi="Myriad Pro" w:cstheme="minorHAnsi"/>
              </w:rPr>
              <w:t xml:space="preserve"> trousers</w:t>
            </w:r>
          </w:p>
          <w:p w14:paraId="24311870" w14:textId="4C7FEF68" w:rsidR="00851E72" w:rsidRPr="00851E72" w:rsidRDefault="00851E72" w:rsidP="00851E72">
            <w:pPr>
              <w:spacing w:line="360" w:lineRule="auto"/>
              <w:jc w:val="both"/>
              <w:rPr>
                <w:rFonts w:ascii="Myriad Pro" w:hAnsi="Myriad Pro" w:cstheme="minorHAnsi"/>
              </w:rPr>
            </w:pPr>
            <w:r w:rsidRPr="00851E72">
              <w:rPr>
                <w:rFonts w:ascii="Myriad Pro" w:hAnsi="Myriad Pro" w:cstheme="minorHAnsi"/>
              </w:rPr>
              <w:t>5. áo sơ mi</w:t>
            </w:r>
            <w:r w:rsidR="00D05974">
              <w:rPr>
                <w:rFonts w:ascii="Myriad Pro" w:hAnsi="Myriad Pro" w:cstheme="minorHAnsi"/>
              </w:rPr>
              <w:t xml:space="preserve"> - shirt</w:t>
            </w:r>
          </w:p>
          <w:p w14:paraId="0A83416E" w14:textId="02AAAEEC" w:rsidR="00851E72" w:rsidRPr="00851E72" w:rsidRDefault="00851E72" w:rsidP="00851E72">
            <w:pPr>
              <w:spacing w:line="360" w:lineRule="auto"/>
              <w:jc w:val="both"/>
              <w:rPr>
                <w:rFonts w:ascii="Myriad Pro" w:hAnsi="Myriad Pro" w:cstheme="minorHAnsi"/>
              </w:rPr>
            </w:pPr>
            <w:r w:rsidRPr="00851E72">
              <w:rPr>
                <w:rFonts w:ascii="Myriad Pro" w:hAnsi="Myriad Pro" w:cstheme="minorHAnsi"/>
              </w:rPr>
              <w:t>6. tất</w:t>
            </w:r>
            <w:r w:rsidR="00D32D0C">
              <w:rPr>
                <w:rFonts w:ascii="Myriad Pro" w:hAnsi="Myriad Pro" w:cstheme="minorHAnsi"/>
              </w:rPr>
              <w:t xml:space="preserve"> - sock</w:t>
            </w:r>
          </w:p>
          <w:p w14:paraId="3BD29002" w14:textId="03D723B3" w:rsidR="00851E72" w:rsidRDefault="002E0111" w:rsidP="00851E72">
            <w:pPr>
              <w:spacing w:line="360" w:lineRule="auto"/>
              <w:jc w:val="both"/>
              <w:rPr>
                <w:rFonts w:ascii="Myriad Pro" w:hAnsi="Myriad Pro" w:cstheme="minorHAnsi"/>
              </w:rPr>
            </w:pPr>
            <w:r>
              <w:rPr>
                <w:rFonts w:ascii="Myriad Pro" w:hAnsi="Myriad Pro" w:cstheme="minorHAnsi"/>
              </w:rPr>
              <w:t>7</w:t>
            </w:r>
            <w:r w:rsidR="00851E72" w:rsidRPr="00851E72">
              <w:rPr>
                <w:rFonts w:ascii="Myriad Pro" w:hAnsi="Myriad Pro" w:cstheme="minorHAnsi"/>
              </w:rPr>
              <w:t>. khăn quàng cổ</w:t>
            </w:r>
            <w:r>
              <w:rPr>
                <w:rFonts w:ascii="Myriad Pro" w:hAnsi="Myriad Pro" w:cstheme="minorHAnsi"/>
              </w:rPr>
              <w:t xml:space="preserve"> (down)</w:t>
            </w:r>
            <w:r w:rsidR="00D32D0C">
              <w:rPr>
                <w:rFonts w:ascii="Myriad Pro" w:hAnsi="Myriad Pro" w:cstheme="minorHAnsi"/>
              </w:rPr>
              <w:t xml:space="preserve"> </w:t>
            </w:r>
            <w:r w:rsidR="00937671">
              <w:rPr>
                <w:rFonts w:ascii="Myriad Pro" w:hAnsi="Myriad Pro" w:cstheme="minorHAnsi"/>
              </w:rPr>
              <w:t>- scaf</w:t>
            </w:r>
          </w:p>
        </w:tc>
      </w:tr>
    </w:tbl>
    <w:p w14:paraId="3879C9AC" w14:textId="77777777" w:rsidR="00AD5120" w:rsidRDefault="00AD5120" w:rsidP="00DF6B83">
      <w:pPr>
        <w:spacing w:before="240" w:after="0" w:line="360" w:lineRule="auto"/>
        <w:jc w:val="both"/>
        <w:rPr>
          <w:rFonts w:ascii="Myriad Pro" w:hAnsi="Myriad Pro" w:cstheme="minorHAnsi"/>
          <w:b/>
          <w:bCs/>
        </w:rPr>
      </w:pPr>
    </w:p>
    <w:p w14:paraId="6AAEC0CA" w14:textId="77777777" w:rsidR="00AD5120" w:rsidRDefault="00AD5120">
      <w:pPr>
        <w:rPr>
          <w:rFonts w:ascii="Myriad Pro" w:hAnsi="Myriad Pro" w:cstheme="minorHAnsi"/>
          <w:b/>
          <w:bCs/>
        </w:rPr>
      </w:pPr>
      <w:r>
        <w:rPr>
          <w:rFonts w:ascii="Myriad Pro" w:hAnsi="Myriad Pro" w:cstheme="minorHAnsi"/>
          <w:b/>
          <w:bCs/>
        </w:rPr>
        <w:br w:type="page"/>
      </w:r>
    </w:p>
    <w:p w14:paraId="0086A878" w14:textId="333A9D3B" w:rsidR="0027203F" w:rsidRPr="00803E20" w:rsidRDefault="00BA33D2" w:rsidP="00DF6B83">
      <w:pPr>
        <w:spacing w:before="240" w:after="0" w:line="360" w:lineRule="auto"/>
        <w:jc w:val="both"/>
        <w:rPr>
          <w:rFonts w:ascii="Myriad Pro" w:hAnsi="Myriad Pro" w:cstheme="minorHAnsi"/>
        </w:rPr>
      </w:pPr>
      <w:r w:rsidRPr="00803E20">
        <w:rPr>
          <w:rFonts w:ascii="Myriad Pro" w:hAnsi="Myriad Pro" w:cstheme="minorHAnsi"/>
          <w:b/>
          <w:bCs/>
        </w:rPr>
        <w:lastRenderedPageBreak/>
        <w:t xml:space="preserve">Questions </w:t>
      </w:r>
      <w:r w:rsidR="007E20EC">
        <w:rPr>
          <w:rFonts w:ascii="Myriad Pro" w:hAnsi="Myriad Pro" w:cstheme="minorHAnsi"/>
          <w:b/>
          <w:bCs/>
        </w:rPr>
        <w:t>9-1</w:t>
      </w:r>
      <w:r w:rsidR="00AD5120">
        <w:rPr>
          <w:rFonts w:ascii="Myriad Pro" w:hAnsi="Myriad Pro" w:cstheme="minorHAnsi"/>
          <w:b/>
          <w:bCs/>
        </w:rPr>
        <w:t>4</w:t>
      </w:r>
      <w:r w:rsidR="00D80100" w:rsidRPr="00803E20">
        <w:rPr>
          <w:rFonts w:ascii="Myriad Pro" w:hAnsi="Myriad Pro" w:cstheme="minorHAnsi"/>
          <w:b/>
          <w:bCs/>
        </w:rPr>
        <w:t xml:space="preserve">. </w:t>
      </w:r>
      <w:r w:rsidR="007E20EC">
        <w:rPr>
          <w:rFonts w:ascii="Myriad Pro" w:hAnsi="Myriad Pro" w:cstheme="minorHAnsi"/>
        </w:rPr>
        <w:t>Look at the picture and write correct words.</w:t>
      </w:r>
    </w:p>
    <w:p w14:paraId="0B817E88" w14:textId="1573797C" w:rsidR="001D0309" w:rsidRDefault="00AD5120" w:rsidP="001D0309">
      <w:pPr>
        <w:spacing w:after="0" w:line="360" w:lineRule="auto"/>
        <w:jc w:val="both"/>
        <w:rPr>
          <w:rFonts w:ascii="Myriad Pro" w:hAnsi="Myriad Pro" w:cstheme="minorHAnsi"/>
          <w:b/>
          <w:bCs/>
          <w:lang w:val="vi-VN"/>
        </w:rPr>
      </w:pPr>
      <w:r>
        <w:rPr>
          <w:rFonts w:ascii="Myriad Pro" w:hAnsi="Myriad Pro" w:cstheme="minorHAnsi"/>
          <w:b/>
          <w:bCs/>
          <w:noProof/>
          <w:lang w:val="vi-VN"/>
        </w:rPr>
        <w:drawing>
          <wp:inline distT="0" distB="0" distL="0" distR="0" wp14:anchorId="0A0844DF" wp14:editId="2F24C521">
            <wp:extent cx="5733415" cy="3582035"/>
            <wp:effectExtent l="0" t="0" r="635" b="0"/>
            <wp:docPr id="911929337" name="Picture 2" descr="A collage of fo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929337" name="Picture 2" descr="A collage of food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E9901" w14:textId="30D16BD0" w:rsidR="002C55FE" w:rsidRDefault="002C55FE" w:rsidP="001D0309">
      <w:pPr>
        <w:spacing w:after="0" w:line="360" w:lineRule="auto"/>
        <w:jc w:val="both"/>
        <w:rPr>
          <w:rFonts w:ascii="Myriad Pro" w:hAnsi="Myriad Pro" w:cstheme="minorHAnsi"/>
          <w:b/>
          <w:bCs/>
          <w:lang w:val="vi-VN"/>
        </w:rPr>
      </w:pPr>
      <w:r>
        <w:rPr>
          <w:rFonts w:ascii="Myriad Pro" w:hAnsi="Myriad Pro" w:cstheme="minorHAnsi"/>
          <w:b/>
          <w:bCs/>
          <w:lang w:val="vi-VN"/>
        </w:rPr>
        <w:t>9. seafood</w:t>
      </w:r>
    </w:p>
    <w:p w14:paraId="468C5FE1" w14:textId="2DA84634" w:rsidR="002C55FE" w:rsidRDefault="002C55FE" w:rsidP="001D0309">
      <w:pPr>
        <w:spacing w:after="0" w:line="360" w:lineRule="auto"/>
        <w:jc w:val="both"/>
        <w:rPr>
          <w:rFonts w:ascii="Myriad Pro" w:hAnsi="Myriad Pro" w:cstheme="minorHAnsi"/>
          <w:b/>
          <w:bCs/>
          <w:lang w:val="vi-VN"/>
        </w:rPr>
      </w:pPr>
      <w:r>
        <w:rPr>
          <w:rFonts w:ascii="Myriad Pro" w:hAnsi="Myriad Pro" w:cstheme="minorHAnsi"/>
          <w:b/>
          <w:bCs/>
          <w:lang w:val="vi-VN"/>
        </w:rPr>
        <w:t xml:space="preserve">10. </w:t>
      </w:r>
      <w:r w:rsidR="00F05BBF">
        <w:rPr>
          <w:rFonts w:ascii="Myriad Pro" w:hAnsi="Myriad Pro" w:cstheme="minorHAnsi"/>
          <w:b/>
          <w:bCs/>
          <w:lang w:val="vi-VN"/>
        </w:rPr>
        <w:t>spaghetti</w:t>
      </w:r>
    </w:p>
    <w:p w14:paraId="5E291AB4" w14:textId="4B49E84A" w:rsidR="00D62404" w:rsidRDefault="00D62404" w:rsidP="001D0309">
      <w:pPr>
        <w:spacing w:after="0" w:line="360" w:lineRule="auto"/>
        <w:jc w:val="both"/>
        <w:rPr>
          <w:rFonts w:ascii="Myriad Pro" w:hAnsi="Myriad Pro" w:cstheme="minorHAnsi"/>
          <w:b/>
          <w:bCs/>
          <w:lang w:val="vi-VN"/>
        </w:rPr>
      </w:pPr>
      <w:r>
        <w:rPr>
          <w:rFonts w:ascii="Myriad Pro" w:hAnsi="Myriad Pro" w:cstheme="minorHAnsi"/>
          <w:b/>
          <w:bCs/>
          <w:lang w:val="vi-VN"/>
        </w:rPr>
        <w:t>11. bread</w:t>
      </w:r>
    </w:p>
    <w:p w14:paraId="46F4D56E" w14:textId="085C2F28" w:rsidR="00D62404" w:rsidRDefault="00D62404" w:rsidP="001D0309">
      <w:pPr>
        <w:spacing w:after="0" w:line="360" w:lineRule="auto"/>
        <w:jc w:val="both"/>
        <w:rPr>
          <w:rFonts w:ascii="Myriad Pro" w:hAnsi="Myriad Pro" w:cstheme="minorHAnsi"/>
          <w:b/>
          <w:bCs/>
          <w:lang w:val="vi-VN"/>
        </w:rPr>
      </w:pPr>
      <w:r>
        <w:rPr>
          <w:rFonts w:ascii="Myriad Pro" w:hAnsi="Myriad Pro" w:cstheme="minorHAnsi"/>
          <w:b/>
          <w:bCs/>
          <w:lang w:val="vi-VN"/>
        </w:rPr>
        <w:t xml:space="preserve">12. </w:t>
      </w:r>
      <w:r w:rsidR="00AB2463">
        <w:rPr>
          <w:rFonts w:ascii="Myriad Pro" w:hAnsi="Myriad Pro" w:cstheme="minorHAnsi"/>
          <w:b/>
          <w:bCs/>
          <w:lang w:val="vi-VN"/>
        </w:rPr>
        <w:t>cheese</w:t>
      </w:r>
    </w:p>
    <w:p w14:paraId="65C54181" w14:textId="4BC18DB1" w:rsidR="00AB2463" w:rsidRDefault="00AB2463" w:rsidP="001D0309">
      <w:pPr>
        <w:spacing w:after="0" w:line="360" w:lineRule="auto"/>
        <w:jc w:val="both"/>
        <w:rPr>
          <w:rFonts w:ascii="Myriad Pro" w:hAnsi="Myriad Pro" w:cstheme="minorHAnsi"/>
          <w:b/>
          <w:bCs/>
          <w:lang w:val="vi-VN"/>
        </w:rPr>
      </w:pPr>
      <w:r>
        <w:rPr>
          <w:rFonts w:ascii="Myriad Pro" w:hAnsi="Myriad Pro" w:cstheme="minorHAnsi"/>
          <w:b/>
          <w:bCs/>
          <w:lang w:val="vi-VN"/>
        </w:rPr>
        <w:t>1</w:t>
      </w:r>
      <w:r w:rsidR="00B348A9">
        <w:rPr>
          <w:rFonts w:ascii="Myriad Pro" w:hAnsi="Myriad Pro" w:cstheme="minorHAnsi"/>
          <w:b/>
          <w:bCs/>
          <w:lang w:val="vi-VN"/>
        </w:rPr>
        <w:t>3</w:t>
      </w:r>
      <w:r>
        <w:rPr>
          <w:rFonts w:ascii="Myriad Pro" w:hAnsi="Myriad Pro" w:cstheme="minorHAnsi"/>
          <w:b/>
          <w:bCs/>
          <w:lang w:val="vi-VN"/>
        </w:rPr>
        <w:t>. yoghurt</w:t>
      </w:r>
    </w:p>
    <w:p w14:paraId="65B91457" w14:textId="74DFE3CD" w:rsidR="00B348A9" w:rsidRDefault="00B348A9" w:rsidP="001D0309">
      <w:pPr>
        <w:spacing w:after="0" w:line="360" w:lineRule="auto"/>
        <w:jc w:val="both"/>
        <w:rPr>
          <w:rFonts w:ascii="Myriad Pro" w:hAnsi="Myriad Pro" w:cstheme="minorHAnsi"/>
          <w:b/>
          <w:bCs/>
          <w:lang w:val="vi-VN"/>
        </w:rPr>
      </w:pPr>
      <w:r>
        <w:rPr>
          <w:rFonts w:ascii="Myriad Pro" w:hAnsi="Myriad Pro" w:cstheme="minorHAnsi"/>
          <w:b/>
          <w:bCs/>
          <w:lang w:val="vi-VN"/>
        </w:rPr>
        <w:t>14. hamburger</w:t>
      </w:r>
    </w:p>
    <w:p w14:paraId="637193DC" w14:textId="77777777" w:rsidR="007E20EC" w:rsidRDefault="007E20EC" w:rsidP="001D0309">
      <w:pPr>
        <w:spacing w:after="0" w:line="360" w:lineRule="auto"/>
        <w:jc w:val="both"/>
        <w:rPr>
          <w:rFonts w:ascii="Myriad Pro" w:hAnsi="Myriad Pro" w:cstheme="minorHAnsi"/>
          <w:b/>
          <w:bCs/>
          <w:lang w:val="vi-VN"/>
        </w:rPr>
      </w:pPr>
    </w:p>
    <w:p w14:paraId="6323F948" w14:textId="209E5A0C" w:rsidR="001D0309" w:rsidRPr="004D5F69" w:rsidRDefault="003B56D0" w:rsidP="004D5F69">
      <w:pPr>
        <w:spacing w:after="0" w:line="360" w:lineRule="auto"/>
        <w:jc w:val="both"/>
        <w:rPr>
          <w:rFonts w:ascii="Myriad Pro" w:hAnsi="Myriad Pro" w:cstheme="minorHAnsi"/>
        </w:rPr>
      </w:pPr>
      <w:r w:rsidRPr="00803E20">
        <w:rPr>
          <w:rFonts w:ascii="Myriad Pro" w:hAnsi="Myriad Pro" w:cstheme="minorHAnsi"/>
          <w:b/>
          <w:bCs/>
        </w:rPr>
        <w:t xml:space="preserve">Questions </w:t>
      </w:r>
      <w:r w:rsidR="00AD5120">
        <w:rPr>
          <w:rFonts w:ascii="Myriad Pro" w:hAnsi="Myriad Pro" w:cstheme="minorHAnsi"/>
          <w:b/>
          <w:bCs/>
        </w:rPr>
        <w:t>15</w:t>
      </w:r>
      <w:r w:rsidRPr="00803E20">
        <w:rPr>
          <w:rFonts w:ascii="Myriad Pro" w:hAnsi="Myriad Pro" w:cstheme="minorHAnsi"/>
          <w:b/>
          <w:bCs/>
        </w:rPr>
        <w:t>-</w:t>
      </w:r>
      <w:r w:rsidR="00D51D72">
        <w:rPr>
          <w:rFonts w:ascii="Myriad Pro" w:hAnsi="Myriad Pro" w:cstheme="minorHAnsi"/>
          <w:b/>
          <w:bCs/>
        </w:rPr>
        <w:t>2</w:t>
      </w:r>
      <w:r w:rsidR="00AD5120">
        <w:rPr>
          <w:rFonts w:ascii="Myriad Pro" w:hAnsi="Myriad Pro" w:cstheme="minorHAnsi"/>
          <w:b/>
          <w:bCs/>
        </w:rPr>
        <w:t>0</w:t>
      </w:r>
      <w:r w:rsidRPr="00803E20">
        <w:rPr>
          <w:rFonts w:ascii="Myriad Pro" w:hAnsi="Myriad Pro" w:cstheme="minorHAnsi"/>
          <w:b/>
          <w:bCs/>
        </w:rPr>
        <w:t xml:space="preserve">. </w:t>
      </w:r>
      <w:r w:rsidR="004D5F69">
        <w:rPr>
          <w:rFonts w:ascii="Myriad Pro" w:hAnsi="Myriad Pro" w:cstheme="minorHAnsi"/>
        </w:rPr>
        <w:t>Find 6 vocabularies related to family members.</w:t>
      </w:r>
    </w:p>
    <w:p w14:paraId="460E2365" w14:textId="08CFB056" w:rsidR="00451237" w:rsidRDefault="004D5F69" w:rsidP="008E1374">
      <w:pPr>
        <w:spacing w:after="0" w:line="360" w:lineRule="auto"/>
        <w:jc w:val="center"/>
        <w:rPr>
          <w:rFonts w:ascii="Myriad Pro" w:hAnsi="Myriad Pro" w:cstheme="minorHAnsi"/>
          <w:b/>
          <w:bCs/>
          <w:cap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6F896B85" wp14:editId="0ACFA938">
            <wp:extent cx="4242391" cy="4242391"/>
            <wp:effectExtent l="0" t="0" r="6350" b="6350"/>
            <wp:docPr id="1720066974" name="Picture 3" descr="A close up of a word sear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0066974" name="Picture 3" descr="A close up of a word searc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2097" cy="4252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4134C" w14:textId="34E8E86F" w:rsidR="009520F0" w:rsidRDefault="009520F0" w:rsidP="008E1374">
      <w:pPr>
        <w:spacing w:after="0" w:line="360" w:lineRule="auto"/>
        <w:jc w:val="center"/>
        <w:rPr>
          <w:rFonts w:ascii="Myriad Pro" w:hAnsi="Myriad Pro" w:cstheme="minorHAnsi"/>
          <w:b/>
          <w:bCs/>
          <w:caps/>
          <w:sz w:val="32"/>
          <w:szCs w:val="32"/>
        </w:rPr>
      </w:pPr>
      <w:r w:rsidRPr="009520F0">
        <w:rPr>
          <w:rFonts w:ascii="Myriad Pro" w:hAnsi="Myriad Pro" w:cstheme="minorHAnsi"/>
          <w:b/>
          <w:bCs/>
          <w:caps/>
          <w:sz w:val="32"/>
          <w:szCs w:val="32"/>
        </w:rPr>
        <w:t>grandparent</w:t>
      </w:r>
    </w:p>
    <w:p w14:paraId="6A20DEE5" w14:textId="14BF7F23" w:rsidR="009520F0" w:rsidRDefault="009520F0" w:rsidP="008E1374">
      <w:pPr>
        <w:spacing w:after="0" w:line="360" w:lineRule="auto"/>
        <w:jc w:val="center"/>
        <w:rPr>
          <w:rFonts w:ascii="Myriad Pro" w:hAnsi="Myriad Pro" w:cstheme="minorHAnsi"/>
          <w:b/>
          <w:bCs/>
          <w:caps/>
          <w:sz w:val="32"/>
          <w:szCs w:val="32"/>
        </w:rPr>
      </w:pPr>
      <w:r w:rsidRPr="009520F0">
        <w:rPr>
          <w:rFonts w:ascii="Myriad Pro" w:hAnsi="Myriad Pro" w:cstheme="minorHAnsi"/>
          <w:b/>
          <w:bCs/>
          <w:caps/>
          <w:sz w:val="32"/>
          <w:szCs w:val="32"/>
        </w:rPr>
        <w:t>grandpa</w:t>
      </w:r>
    </w:p>
    <w:p w14:paraId="7D9CBB54" w14:textId="77777777" w:rsidR="009520F0" w:rsidRDefault="009520F0" w:rsidP="008E1374">
      <w:pPr>
        <w:spacing w:after="0" w:line="360" w:lineRule="auto"/>
        <w:jc w:val="center"/>
        <w:rPr>
          <w:rFonts w:ascii="Myriad Pro" w:hAnsi="Myriad Pro" w:cstheme="minorHAnsi"/>
          <w:b/>
          <w:bCs/>
          <w:caps/>
          <w:sz w:val="32"/>
          <w:szCs w:val="32"/>
        </w:rPr>
      </w:pPr>
    </w:p>
    <w:p w14:paraId="4DCBEA89" w14:textId="1FAE1D20" w:rsidR="008E1374" w:rsidRPr="00451237" w:rsidRDefault="00451237" w:rsidP="008E1374">
      <w:pPr>
        <w:spacing w:after="0" w:line="360" w:lineRule="auto"/>
        <w:jc w:val="center"/>
        <w:rPr>
          <w:rFonts w:ascii="Myriad Pro" w:hAnsi="Myriad Pro" w:cstheme="minorHAnsi"/>
          <w:b/>
          <w:bCs/>
          <w:sz w:val="32"/>
          <w:szCs w:val="32"/>
        </w:rPr>
      </w:pPr>
      <w:r>
        <w:rPr>
          <w:rFonts w:ascii="Myriad Pro" w:hAnsi="Myriad Pro" w:cstheme="minorHAnsi"/>
          <w:b/>
          <w:bCs/>
          <w:caps/>
          <w:sz w:val="32"/>
          <w:szCs w:val="32"/>
        </w:rPr>
        <w:t>GRAMMAR</w:t>
      </w:r>
    </w:p>
    <w:p w14:paraId="46C75AB2" w14:textId="76047F11" w:rsidR="00641A26" w:rsidRPr="00641A26" w:rsidRDefault="00641A26" w:rsidP="00641A26">
      <w:pPr>
        <w:spacing w:after="0" w:line="360" w:lineRule="auto"/>
        <w:jc w:val="both"/>
        <w:rPr>
          <w:rFonts w:ascii="Myriad Pro" w:hAnsi="Myriad Pro" w:cstheme="minorHAnsi"/>
        </w:rPr>
      </w:pPr>
      <w:r w:rsidRPr="00803E20">
        <w:rPr>
          <w:rFonts w:ascii="Myriad Pro" w:hAnsi="Myriad Pro" w:cstheme="minorHAnsi"/>
          <w:b/>
          <w:bCs/>
        </w:rPr>
        <w:t xml:space="preserve">Questions </w:t>
      </w:r>
      <w:r>
        <w:rPr>
          <w:rFonts w:ascii="Myriad Pro" w:hAnsi="Myriad Pro" w:cstheme="minorHAnsi"/>
          <w:b/>
          <w:bCs/>
        </w:rPr>
        <w:t>2</w:t>
      </w:r>
      <w:r w:rsidR="00CF6C3D">
        <w:rPr>
          <w:rFonts w:ascii="Myriad Pro" w:hAnsi="Myriad Pro" w:cstheme="minorHAnsi"/>
          <w:b/>
          <w:bCs/>
        </w:rPr>
        <w:t>1</w:t>
      </w:r>
      <w:r>
        <w:rPr>
          <w:rFonts w:ascii="Myriad Pro" w:hAnsi="Myriad Pro" w:cstheme="minorHAnsi"/>
          <w:b/>
          <w:bCs/>
        </w:rPr>
        <w:t>-2</w:t>
      </w:r>
      <w:r w:rsidR="00CF6C3D">
        <w:rPr>
          <w:rFonts w:ascii="Myriad Pro" w:hAnsi="Myriad Pro" w:cstheme="minorHAnsi"/>
          <w:b/>
          <w:bCs/>
        </w:rPr>
        <w:t>5</w:t>
      </w:r>
      <w:r w:rsidRPr="00803E20">
        <w:rPr>
          <w:rFonts w:ascii="Myriad Pro" w:hAnsi="Myriad Pro" w:cstheme="minorHAnsi"/>
          <w:b/>
          <w:bCs/>
        </w:rPr>
        <w:t xml:space="preserve">. </w:t>
      </w:r>
      <w:r w:rsidR="00CF6C3D">
        <w:rPr>
          <w:rFonts w:ascii="Myriad Pro" w:hAnsi="Myriad Pro" w:cstheme="minorHAnsi"/>
        </w:rPr>
        <w:t>Change the nouns below into plural form.</w:t>
      </w:r>
    </w:p>
    <w:p w14:paraId="3785756A" w14:textId="2D28467D" w:rsidR="005940BF" w:rsidRPr="005940BF" w:rsidRDefault="00DF47C0" w:rsidP="007676F1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sock</w:t>
      </w:r>
      <w:r w:rsidR="005940BF">
        <w:rPr>
          <w:rFonts w:ascii="Myriad Pro" w:hAnsi="Myriad Pro" w:cstheme="minorHAnsi"/>
        </w:rPr>
        <w:tab/>
      </w:r>
      <w:r w:rsidR="005940BF">
        <w:rPr>
          <w:rFonts w:ascii="Myriad Pro" w:hAnsi="Myriad Pro" w:cstheme="minorHAnsi"/>
        </w:rPr>
        <w:tab/>
      </w:r>
      <w:r w:rsidR="005940BF" w:rsidRPr="00250BAD">
        <w:rPr>
          <w:rFonts w:ascii="Myriad Pro" w:hAnsi="Myriad Pro" w:cstheme="minorHAnsi"/>
        </w:rPr>
        <w:t>___</w:t>
      </w:r>
      <w:r w:rsidR="002E0111">
        <w:rPr>
          <w:rFonts w:ascii="Myriad Pro" w:hAnsi="Myriad Pro" w:cstheme="minorHAnsi"/>
        </w:rPr>
        <w:t>socks</w:t>
      </w:r>
      <w:r w:rsidR="005940BF" w:rsidRPr="00250BAD">
        <w:rPr>
          <w:rFonts w:ascii="Myriad Pro" w:hAnsi="Myriad Pro" w:cstheme="minorHAnsi"/>
        </w:rPr>
        <w:t>_______</w:t>
      </w:r>
    </w:p>
    <w:p w14:paraId="1A0D9920" w14:textId="7D923DF9" w:rsidR="005940BF" w:rsidRDefault="005940BF" w:rsidP="006B4094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glove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</w:r>
      <w:r w:rsidRPr="00250BAD">
        <w:rPr>
          <w:rFonts w:ascii="Myriad Pro" w:hAnsi="Myriad Pro" w:cstheme="minorHAnsi"/>
        </w:rPr>
        <w:t>_____</w:t>
      </w:r>
      <w:r w:rsidR="002E0111">
        <w:rPr>
          <w:rFonts w:ascii="Myriad Pro" w:hAnsi="Myriad Pro" w:cstheme="minorHAnsi"/>
        </w:rPr>
        <w:t>gloves</w:t>
      </w:r>
      <w:r w:rsidRPr="00250BAD">
        <w:rPr>
          <w:rFonts w:ascii="Myriad Pro" w:hAnsi="Myriad Pro" w:cstheme="minorHAnsi"/>
        </w:rPr>
        <w:t>_____</w:t>
      </w:r>
    </w:p>
    <w:p w14:paraId="40F66DE1" w14:textId="16164FA7" w:rsidR="005940BF" w:rsidRDefault="005940BF" w:rsidP="006B4094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scarf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</w:r>
      <w:r w:rsidRPr="00250BAD">
        <w:rPr>
          <w:rFonts w:ascii="Myriad Pro" w:hAnsi="Myriad Pro" w:cstheme="minorHAnsi"/>
        </w:rPr>
        <w:t>___</w:t>
      </w:r>
      <w:r w:rsidR="002E0111">
        <w:rPr>
          <w:rFonts w:ascii="Myriad Pro" w:hAnsi="Myriad Pro" w:cstheme="minorHAnsi"/>
        </w:rPr>
        <w:t>scarves</w:t>
      </w:r>
      <w:r w:rsidRPr="00250BAD">
        <w:rPr>
          <w:rFonts w:ascii="Myriad Pro" w:hAnsi="Myriad Pro" w:cstheme="minorHAnsi"/>
        </w:rPr>
        <w:t>_______</w:t>
      </w:r>
    </w:p>
    <w:p w14:paraId="1C7F9900" w14:textId="4C5B2212" w:rsidR="005940BF" w:rsidRDefault="005940BF" w:rsidP="006B4094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person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</w:r>
      <w:r w:rsidRPr="00250BAD">
        <w:rPr>
          <w:rFonts w:ascii="Myriad Pro" w:hAnsi="Myriad Pro" w:cstheme="minorHAnsi"/>
        </w:rPr>
        <w:t>_____</w:t>
      </w:r>
      <w:r w:rsidR="002E0111">
        <w:rPr>
          <w:rFonts w:ascii="Myriad Pro" w:hAnsi="Myriad Pro" w:cstheme="minorHAnsi"/>
        </w:rPr>
        <w:t>people</w:t>
      </w:r>
      <w:r w:rsidRPr="00250BAD">
        <w:rPr>
          <w:rFonts w:ascii="Myriad Pro" w:hAnsi="Myriad Pro" w:cstheme="minorHAnsi"/>
        </w:rPr>
        <w:t>_____</w:t>
      </w:r>
    </w:p>
    <w:p w14:paraId="7227D619" w14:textId="2DCBC47D" w:rsidR="005940BF" w:rsidRPr="006B4094" w:rsidRDefault="005940BF" w:rsidP="006B4094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sheep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</w:r>
      <w:r w:rsidRPr="00250BAD">
        <w:rPr>
          <w:rFonts w:ascii="Myriad Pro" w:hAnsi="Myriad Pro" w:cstheme="minorHAnsi"/>
        </w:rPr>
        <w:t>_____</w:t>
      </w:r>
      <w:r w:rsidR="00F02062">
        <w:rPr>
          <w:rFonts w:ascii="Myriad Pro" w:hAnsi="Myriad Pro" w:cstheme="minorHAnsi"/>
        </w:rPr>
        <w:t>sheep</w:t>
      </w:r>
      <w:r w:rsidRPr="00250BAD">
        <w:rPr>
          <w:rFonts w:ascii="Myriad Pro" w:hAnsi="Myriad Pro" w:cstheme="minorHAnsi"/>
        </w:rPr>
        <w:t>_____</w:t>
      </w:r>
    </w:p>
    <w:p w14:paraId="2E44581D" w14:textId="714D3DBD" w:rsidR="00250BAD" w:rsidRPr="004B3866" w:rsidRDefault="00250BAD" w:rsidP="008D4F89">
      <w:pPr>
        <w:spacing w:before="240"/>
        <w:rPr>
          <w:rFonts w:ascii="Myriad Pro" w:hAnsi="Myriad Pro" w:cstheme="minorHAnsi"/>
          <w:spacing w:val="-6"/>
        </w:rPr>
      </w:pPr>
      <w:r w:rsidRPr="004B3866">
        <w:rPr>
          <w:rFonts w:ascii="Myriad Pro" w:hAnsi="Myriad Pro" w:cstheme="minorHAnsi"/>
          <w:b/>
          <w:bCs/>
          <w:spacing w:val="-6"/>
        </w:rPr>
        <w:t>Questions 2</w:t>
      </w:r>
      <w:r w:rsidR="005940BF">
        <w:rPr>
          <w:rFonts w:ascii="Myriad Pro" w:hAnsi="Myriad Pro" w:cstheme="minorHAnsi"/>
          <w:b/>
          <w:bCs/>
          <w:spacing w:val="-6"/>
        </w:rPr>
        <w:t>6</w:t>
      </w:r>
      <w:r w:rsidRPr="004B3866">
        <w:rPr>
          <w:rFonts w:ascii="Myriad Pro" w:hAnsi="Myriad Pro" w:cstheme="minorHAnsi"/>
          <w:b/>
          <w:bCs/>
          <w:spacing w:val="-6"/>
        </w:rPr>
        <w:t>-3</w:t>
      </w:r>
      <w:r w:rsidR="005940BF">
        <w:rPr>
          <w:rFonts w:ascii="Myriad Pro" w:hAnsi="Myriad Pro" w:cstheme="minorHAnsi"/>
          <w:b/>
          <w:bCs/>
          <w:spacing w:val="-6"/>
        </w:rPr>
        <w:t>0</w:t>
      </w:r>
      <w:r w:rsidRPr="004B3866">
        <w:rPr>
          <w:rFonts w:ascii="Myriad Pro" w:hAnsi="Myriad Pro" w:cstheme="minorHAnsi"/>
          <w:b/>
          <w:bCs/>
          <w:spacing w:val="-6"/>
        </w:rPr>
        <w:t xml:space="preserve">. </w:t>
      </w:r>
      <w:r w:rsidR="007676F1">
        <w:rPr>
          <w:rFonts w:ascii="Myriad Pro" w:hAnsi="Myriad Pro" w:cstheme="minorHAnsi"/>
          <w:spacing w:val="-6"/>
        </w:rPr>
        <w:t xml:space="preserve">Find mistakes and </w:t>
      </w:r>
      <w:r w:rsidR="00347076">
        <w:rPr>
          <w:rFonts w:ascii="Myriad Pro" w:hAnsi="Myriad Pro" w:cstheme="minorHAnsi"/>
          <w:spacing w:val="-6"/>
        </w:rPr>
        <w:t>correct them</w:t>
      </w:r>
      <w:r w:rsidR="007676F1">
        <w:rPr>
          <w:rFonts w:ascii="Myriad Pro" w:hAnsi="Myriad Pro" w:cstheme="minorHAnsi"/>
          <w:spacing w:val="-6"/>
        </w:rPr>
        <w:t>.</w:t>
      </w:r>
    </w:p>
    <w:p w14:paraId="27B2369B" w14:textId="7E88830E" w:rsidR="00250BAD" w:rsidRDefault="00347076" w:rsidP="00A17722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I have a little sausages.</w:t>
      </w:r>
    </w:p>
    <w:p w14:paraId="0A416EE1" w14:textId="091521DF" w:rsidR="00347076" w:rsidRDefault="004D4728" w:rsidP="00A17722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Can I have a milk in my coffee?</w:t>
      </w:r>
    </w:p>
    <w:p w14:paraId="2DAFD76D" w14:textId="73505471" w:rsidR="004D4728" w:rsidRDefault="004D4728" w:rsidP="00A17722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Coffee are bitter.</w:t>
      </w:r>
    </w:p>
    <w:p w14:paraId="46CB62CE" w14:textId="4CAC41DC" w:rsidR="004D4728" w:rsidRDefault="004D4728" w:rsidP="00A17722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lastRenderedPageBreak/>
        <w:t>I have</w:t>
      </w:r>
      <w:r w:rsidR="00A71E9A">
        <w:rPr>
          <w:rFonts w:ascii="Myriad Pro" w:hAnsi="Myriad Pro" w:cstheme="minorHAnsi"/>
        </w:rPr>
        <w:t xml:space="preserve"> many breads for breakfast today.</w:t>
      </w:r>
      <w:r w:rsidR="003F2354">
        <w:rPr>
          <w:rFonts w:ascii="Myriad Pro" w:hAnsi="Myriad Pro" w:cstheme="minorHAnsi"/>
        </w:rPr>
        <w:t xml:space="preserve"> breads </w:t>
      </w:r>
      <w:r w:rsidR="003F2354" w:rsidRPr="003F2354">
        <w:rPr>
          <w:rFonts w:ascii="Myriad Pro" w:hAnsi="Myriad Pro" w:cstheme="minorHAnsi"/>
        </w:rPr>
        <w:sym w:font="Wingdings" w:char="F0E0"/>
      </w:r>
      <w:r w:rsidR="003F2354">
        <w:rPr>
          <w:rFonts w:ascii="Myriad Pro" w:hAnsi="Myriad Pro" w:cstheme="minorHAnsi"/>
        </w:rPr>
        <w:t xml:space="preserve"> bread</w:t>
      </w:r>
    </w:p>
    <w:p w14:paraId="24B5D050" w14:textId="6AEF244B" w:rsidR="00A71E9A" w:rsidRPr="008D4F89" w:rsidRDefault="00A71E9A" w:rsidP="00A17722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 xml:space="preserve">There is many oranges in the fridge. </w:t>
      </w:r>
    </w:p>
    <w:p w14:paraId="32737E41" w14:textId="14D158B8" w:rsidR="008D4F89" w:rsidRPr="009D59C1" w:rsidRDefault="008D4F89" w:rsidP="008D4F89">
      <w:pPr>
        <w:spacing w:before="240"/>
        <w:rPr>
          <w:rFonts w:ascii="Myriad Pro" w:hAnsi="Myriad Pro" w:cstheme="minorHAnsi"/>
        </w:rPr>
      </w:pPr>
      <w:r w:rsidRPr="00803E20">
        <w:rPr>
          <w:rFonts w:ascii="Myriad Pro" w:hAnsi="Myriad Pro" w:cstheme="minorHAnsi"/>
          <w:b/>
          <w:bCs/>
        </w:rPr>
        <w:t xml:space="preserve">Questions </w:t>
      </w:r>
      <w:r>
        <w:rPr>
          <w:rFonts w:ascii="Myriad Pro" w:hAnsi="Myriad Pro" w:cstheme="minorHAnsi"/>
          <w:b/>
          <w:bCs/>
        </w:rPr>
        <w:t>3</w:t>
      </w:r>
      <w:r w:rsidR="0042194A">
        <w:rPr>
          <w:rFonts w:ascii="Myriad Pro" w:hAnsi="Myriad Pro" w:cstheme="minorHAnsi"/>
          <w:b/>
          <w:bCs/>
        </w:rPr>
        <w:t>1</w:t>
      </w:r>
      <w:r>
        <w:rPr>
          <w:rFonts w:ascii="Myriad Pro" w:hAnsi="Myriad Pro" w:cstheme="minorHAnsi"/>
          <w:b/>
          <w:bCs/>
        </w:rPr>
        <w:t>-3</w:t>
      </w:r>
      <w:r w:rsidR="0042194A">
        <w:rPr>
          <w:rFonts w:ascii="Myriad Pro" w:hAnsi="Myriad Pro" w:cstheme="minorHAnsi"/>
          <w:b/>
          <w:bCs/>
        </w:rPr>
        <w:t>5</w:t>
      </w:r>
      <w:r w:rsidRPr="00803E20">
        <w:rPr>
          <w:rFonts w:ascii="Myriad Pro" w:hAnsi="Myriad Pro" w:cstheme="minorHAnsi"/>
          <w:b/>
          <w:bCs/>
        </w:rPr>
        <w:t xml:space="preserve">. </w:t>
      </w:r>
      <w:r w:rsidR="00B13684">
        <w:rPr>
          <w:rFonts w:ascii="Myriad Pro" w:hAnsi="Myriad Pro" w:cstheme="minorHAnsi"/>
        </w:rPr>
        <w:t>Translate the sentences below into English.</w:t>
      </w:r>
    </w:p>
    <w:p w14:paraId="0F2C8433" w14:textId="55A45DFE" w:rsidR="00911B7E" w:rsidRDefault="00B13684" w:rsidP="008D4F89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Kia là quyển sách của chị gái tôi.</w:t>
      </w:r>
    </w:p>
    <w:p w14:paraId="34104C24" w14:textId="0BF410C1" w:rsidR="00936B71" w:rsidRDefault="008340AC" w:rsidP="00936B71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That is a older sister’s book</w:t>
      </w:r>
      <w:r w:rsidR="00936B71">
        <w:rPr>
          <w:rFonts w:ascii="Myriad Pro" w:hAnsi="Myriad Pro" w:cstheme="minorHAnsi"/>
        </w:rPr>
        <w:tab/>
      </w:r>
    </w:p>
    <w:p w14:paraId="102D83A8" w14:textId="0EA3857D" w:rsidR="00936B71" w:rsidRPr="00936B71" w:rsidRDefault="00B13684" w:rsidP="00936B71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Đây là con chó của anh ấy. Tên nó là Max.</w:t>
      </w:r>
    </w:p>
    <w:p w14:paraId="7C0613AB" w14:textId="1BF091CA" w:rsidR="00936B71" w:rsidRPr="00936B71" w:rsidRDefault="00FE695E" w:rsidP="00936B71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This is a his dog. Its name is Max</w:t>
      </w:r>
      <w:r w:rsidR="00936B71">
        <w:rPr>
          <w:rFonts w:ascii="Myriad Pro" w:hAnsi="Myriad Pro" w:cstheme="minorHAnsi"/>
        </w:rPr>
        <w:tab/>
      </w:r>
    </w:p>
    <w:p w14:paraId="41F70FCC" w14:textId="02435517" w:rsidR="00B13684" w:rsidRDefault="00B13684" w:rsidP="008D4F89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Kia có phải nhà của bà bạn không?</w:t>
      </w:r>
    </w:p>
    <w:p w14:paraId="3CEC978E" w14:textId="378E9723" w:rsidR="00936B71" w:rsidRPr="00936B71" w:rsidRDefault="00FE695E" w:rsidP="00936B71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Is that your grandma?</w:t>
      </w:r>
      <w:r w:rsidR="00936B71">
        <w:rPr>
          <w:rFonts w:ascii="Myriad Pro" w:hAnsi="Myriad Pro" w:cstheme="minorHAnsi"/>
        </w:rPr>
        <w:tab/>
      </w:r>
    </w:p>
    <w:p w14:paraId="3D240B2F" w14:textId="3D3AE1DA" w:rsidR="00B13684" w:rsidRDefault="00936B71" w:rsidP="008D4F89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Đây là các anh chị em họ của tôi đến từ Pháp.</w:t>
      </w:r>
    </w:p>
    <w:p w14:paraId="28A70E2F" w14:textId="758FEE2E" w:rsidR="00936B71" w:rsidRPr="00936B71" w:rsidRDefault="00473A5E" w:rsidP="00936B71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These are my cousins from France</w:t>
      </w:r>
      <w:r w:rsidR="00936B71">
        <w:rPr>
          <w:rFonts w:ascii="Myriad Pro" w:hAnsi="Myriad Pro" w:cstheme="minorHAnsi"/>
        </w:rPr>
        <w:tab/>
      </w:r>
    </w:p>
    <w:p w14:paraId="65B52546" w14:textId="3885A1E8" w:rsidR="00936B71" w:rsidRDefault="00936B71" w:rsidP="008D4F89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Nó là chiếc xe ô tô của bố tôi.</w:t>
      </w:r>
    </w:p>
    <w:p w14:paraId="1690A3C4" w14:textId="52BAB67B" w:rsidR="00936B71" w:rsidRDefault="00BB2B1C" w:rsidP="00936B71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It is my father’s car</w:t>
      </w:r>
      <w:r w:rsidR="00936B71">
        <w:rPr>
          <w:rFonts w:ascii="Myriad Pro" w:hAnsi="Myriad Pro" w:cstheme="minorHAnsi"/>
        </w:rPr>
        <w:tab/>
      </w:r>
    </w:p>
    <w:p w14:paraId="49928F4F" w14:textId="77777777" w:rsidR="00936B71" w:rsidRPr="008D4F89" w:rsidRDefault="00936B71" w:rsidP="00936B71">
      <w:pPr>
        <w:pStyle w:val="ListParagraph"/>
        <w:spacing w:after="0" w:line="360" w:lineRule="auto"/>
        <w:ind w:left="360"/>
        <w:jc w:val="both"/>
        <w:rPr>
          <w:rFonts w:ascii="Myriad Pro" w:hAnsi="Myriad Pro" w:cstheme="minorHAnsi"/>
        </w:rPr>
      </w:pPr>
    </w:p>
    <w:p w14:paraId="6BABA45C" w14:textId="77777777" w:rsidR="00AA1D0E" w:rsidRPr="00AA1D0E" w:rsidRDefault="00AA1D0E" w:rsidP="00AA1D0E">
      <w:pPr>
        <w:rPr>
          <w:rFonts w:ascii="Myriad Pro" w:hAnsi="Myriad Pro" w:cstheme="minorHAnsi"/>
          <w:sz w:val="24"/>
          <w:szCs w:val="24"/>
        </w:rPr>
      </w:pPr>
    </w:p>
    <w:p w14:paraId="0568D254" w14:textId="77777777" w:rsidR="00250BAD" w:rsidRDefault="00250BAD" w:rsidP="00A17722">
      <w:pPr>
        <w:rPr>
          <w:rFonts w:ascii="Myriad Pro" w:hAnsi="Myriad Pro" w:cstheme="minorHAnsi"/>
          <w:sz w:val="24"/>
          <w:szCs w:val="24"/>
        </w:rPr>
      </w:pPr>
    </w:p>
    <w:p w14:paraId="40C15A45" w14:textId="77777777" w:rsidR="00CD57EB" w:rsidRPr="00CD57EB" w:rsidRDefault="00CD57EB" w:rsidP="00CD57EB">
      <w:pPr>
        <w:rPr>
          <w:rFonts w:ascii="Myriad Pro" w:hAnsi="Myriad Pro" w:cstheme="minorHAnsi"/>
          <w:sz w:val="24"/>
          <w:szCs w:val="24"/>
        </w:rPr>
      </w:pPr>
    </w:p>
    <w:p w14:paraId="7DA8AAA7" w14:textId="77777777" w:rsidR="00F83397" w:rsidRDefault="00F83397" w:rsidP="00A17722">
      <w:pPr>
        <w:rPr>
          <w:rFonts w:ascii="Myriad Pro" w:hAnsi="Myriad Pro" w:cstheme="minorHAnsi"/>
          <w:sz w:val="24"/>
          <w:szCs w:val="24"/>
        </w:rPr>
      </w:pPr>
    </w:p>
    <w:p w14:paraId="23EE4C72" w14:textId="77777777" w:rsidR="00F83397" w:rsidRDefault="00F83397" w:rsidP="00A17722">
      <w:pPr>
        <w:rPr>
          <w:rFonts w:ascii="Myriad Pro" w:hAnsi="Myriad Pro" w:cstheme="minorHAnsi"/>
          <w:sz w:val="24"/>
          <w:szCs w:val="24"/>
        </w:rPr>
      </w:pPr>
    </w:p>
    <w:p w14:paraId="3E80AFF7" w14:textId="77777777" w:rsidR="00F83397" w:rsidRDefault="00F83397" w:rsidP="00A17722">
      <w:pPr>
        <w:rPr>
          <w:rFonts w:ascii="Myriad Pro" w:hAnsi="Myriad Pro" w:cstheme="minorHAnsi"/>
          <w:sz w:val="24"/>
          <w:szCs w:val="24"/>
        </w:rPr>
      </w:pPr>
    </w:p>
    <w:p w14:paraId="0A80A93D" w14:textId="77777777" w:rsidR="00F83397" w:rsidRDefault="00F83397" w:rsidP="00A17722">
      <w:pPr>
        <w:rPr>
          <w:rFonts w:ascii="Myriad Pro" w:hAnsi="Myriad Pro" w:cstheme="minorHAnsi"/>
          <w:sz w:val="24"/>
          <w:szCs w:val="24"/>
        </w:rPr>
      </w:pPr>
    </w:p>
    <w:p w14:paraId="6480A29A" w14:textId="2C30F7FF" w:rsidR="00451237" w:rsidRDefault="00451237" w:rsidP="00451237">
      <w:pPr>
        <w:jc w:val="center"/>
        <w:rPr>
          <w:rFonts w:ascii="Myriad Pro" w:hAnsi="Myriad Pro" w:cstheme="minorHAnsi"/>
          <w:b/>
          <w:bCs/>
          <w:caps/>
          <w:sz w:val="32"/>
          <w:szCs w:val="32"/>
        </w:rPr>
      </w:pPr>
      <w:r>
        <w:rPr>
          <w:rFonts w:ascii="Myriad Pro" w:hAnsi="Myriad Pro" w:cstheme="minorHAnsi"/>
          <w:b/>
          <w:bCs/>
          <w:caps/>
          <w:sz w:val="32"/>
          <w:szCs w:val="32"/>
        </w:rPr>
        <w:t>PRONUNCIATION</w:t>
      </w:r>
    </w:p>
    <w:p w14:paraId="3C77046D" w14:textId="67F01138" w:rsidR="001170EC" w:rsidRPr="009D59C1" w:rsidRDefault="00191962" w:rsidP="00191962">
      <w:pPr>
        <w:rPr>
          <w:rFonts w:ascii="Myriad Pro" w:hAnsi="Myriad Pro" w:cstheme="minorHAnsi"/>
        </w:rPr>
      </w:pPr>
      <w:r w:rsidRPr="009D59C1">
        <w:rPr>
          <w:rFonts w:ascii="Myriad Pro" w:hAnsi="Myriad Pro" w:cstheme="minorHAnsi"/>
          <w:b/>
          <w:bCs/>
        </w:rPr>
        <w:t xml:space="preserve">Questions </w:t>
      </w:r>
      <w:r w:rsidR="000C1CDC">
        <w:rPr>
          <w:rFonts w:ascii="Myriad Pro" w:hAnsi="Myriad Pro" w:cstheme="minorHAnsi"/>
          <w:b/>
          <w:bCs/>
        </w:rPr>
        <w:t>36-40</w:t>
      </w:r>
      <w:r w:rsidRPr="009D59C1">
        <w:rPr>
          <w:rFonts w:ascii="Myriad Pro" w:hAnsi="Myriad Pro" w:cstheme="minorHAnsi"/>
          <w:b/>
          <w:bCs/>
        </w:rPr>
        <w:t>.</w:t>
      </w:r>
      <w:r w:rsidRPr="009D59C1">
        <w:rPr>
          <w:rFonts w:ascii="Myriad Pro" w:hAnsi="Myriad Pro" w:cstheme="minorHAnsi"/>
        </w:rPr>
        <w:t xml:space="preserve"> </w:t>
      </w:r>
      <w:r w:rsidR="0012518F">
        <w:rPr>
          <w:rFonts w:ascii="Myriad Pro" w:hAnsi="Myriad Pro" w:cstheme="minorHAnsi"/>
        </w:rPr>
        <w:t xml:space="preserve">Find words </w:t>
      </w:r>
      <w:r w:rsidR="000C1CDC">
        <w:rPr>
          <w:rFonts w:ascii="Myriad Pro" w:hAnsi="Myriad Pro" w:cstheme="minorHAnsi"/>
        </w:rPr>
        <w:t xml:space="preserve">that have </w:t>
      </w:r>
      <w:r w:rsidR="000C1CDC" w:rsidRPr="00316357">
        <w:rPr>
          <w:rFonts w:ascii="Myriad Pro" w:hAnsi="Myriad Pro" w:cstheme="minorHAnsi"/>
        </w:rPr>
        <w:t>/</w:t>
      </w:r>
      <w:r w:rsidR="000C1CDC" w:rsidRPr="00316357">
        <w:rPr>
          <w:rFonts w:ascii="Arial" w:hAnsi="Arial" w:cs="Arial"/>
        </w:rPr>
        <w:t>ɪə</w:t>
      </w:r>
      <w:r w:rsidR="000C1CDC" w:rsidRPr="00316357">
        <w:rPr>
          <w:rFonts w:ascii="Myriad Pro" w:hAnsi="Myriad Pro" w:cstheme="minorHAnsi"/>
        </w:rPr>
        <w:t>/</w:t>
      </w:r>
      <w:r w:rsidR="00316357" w:rsidRPr="00316357">
        <w:rPr>
          <w:rFonts w:ascii="Myriad Pro" w:hAnsi="Myriad Pro" w:cstheme="minorHAnsi"/>
        </w:rPr>
        <w:t>,/e</w:t>
      </w:r>
      <w:r w:rsidR="00316357" w:rsidRPr="00316357">
        <w:rPr>
          <w:rFonts w:ascii="Arial" w:hAnsi="Arial" w:cs="Arial"/>
        </w:rPr>
        <w:t>ə</w:t>
      </w:r>
      <w:r w:rsidR="00316357" w:rsidRPr="00316357">
        <w:rPr>
          <w:rFonts w:ascii="Myriad Pro" w:hAnsi="Myriad Pro" w:cstheme="minorHAnsi"/>
        </w:rPr>
        <w:t>/, /</w:t>
      </w:r>
      <w:r w:rsidR="00316357" w:rsidRPr="00316357">
        <w:rPr>
          <w:rFonts w:ascii="Arial" w:hAnsi="Arial" w:cs="Arial"/>
        </w:rPr>
        <w:t>ɔɪ</w:t>
      </w:r>
      <w:r w:rsidR="00316357" w:rsidRPr="00316357">
        <w:rPr>
          <w:rFonts w:ascii="Myriad Pro" w:hAnsi="Myriad Pro" w:cstheme="minorHAnsi"/>
        </w:rPr>
        <w:t>/, /ai/, /</w:t>
      </w:r>
      <w:r w:rsidR="00316357" w:rsidRPr="00316357">
        <w:rPr>
          <w:rFonts w:ascii="Arial" w:hAnsi="Arial" w:cs="Arial"/>
        </w:rPr>
        <w:t>əʊ</w:t>
      </w:r>
      <w:r w:rsidR="00316357" w:rsidRPr="00316357">
        <w:rPr>
          <w:rFonts w:ascii="Myriad Pro" w:hAnsi="Myriad Pro" w:cstheme="minorHAnsi"/>
        </w:rPr>
        <w:t>/</w:t>
      </w:r>
      <w:r w:rsidR="00316357">
        <w:rPr>
          <w:rFonts w:ascii="Myriad Pro" w:hAnsi="Myriad Pro" w:cstheme="minorHAnsi"/>
        </w:rPr>
        <w:t xml:space="preserve"> sounds</w:t>
      </w:r>
      <w:r w:rsidR="0012518F">
        <w:rPr>
          <w:rFonts w:ascii="Myriad Pro" w:hAnsi="Myriad Pro" w:cstheme="minorHAnsi"/>
        </w:rPr>
        <w:t>. Write at least 3 words for each sound and make at least 5 sentences with the words that you’ve found.</w:t>
      </w:r>
      <w:r w:rsidR="00944F5E">
        <w:rPr>
          <w:rFonts w:ascii="Myriad Pro" w:hAnsi="Myriad Pro" w:cstheme="minorHAnsi"/>
        </w:rPr>
        <w:t xml:space="preserve"> </w:t>
      </w:r>
    </w:p>
    <w:p w14:paraId="1F989B4E" w14:textId="1D84F127" w:rsidR="002B42C4" w:rsidRPr="00C53263" w:rsidRDefault="0012518F" w:rsidP="00191962">
      <w:pPr>
        <w:rPr>
          <w:rFonts w:ascii="Myriad Pro" w:hAnsi="Myriad Pro" w:cstheme="minorHAnsi"/>
        </w:rPr>
      </w:pPr>
      <w:r w:rsidRPr="00C53263">
        <w:rPr>
          <w:rFonts w:ascii="Myriad Pro" w:hAnsi="Myriad Pro" w:cstheme="minorHAnsi"/>
        </w:rPr>
        <w:t>Words that have …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4"/>
        <w:gridCol w:w="1804"/>
        <w:gridCol w:w="1804"/>
        <w:gridCol w:w="1804"/>
      </w:tblGrid>
      <w:tr w:rsidR="0012518F" w14:paraId="387A54CA" w14:textId="77777777" w:rsidTr="0012518F">
        <w:tc>
          <w:tcPr>
            <w:tcW w:w="1803" w:type="dxa"/>
          </w:tcPr>
          <w:p w14:paraId="28B0C991" w14:textId="2204F250" w:rsidR="0012518F" w:rsidRPr="0012518F" w:rsidRDefault="0012518F" w:rsidP="0012518F">
            <w:pPr>
              <w:spacing w:line="360" w:lineRule="auto"/>
              <w:jc w:val="center"/>
              <w:rPr>
                <w:rFonts w:ascii="Myriad Pro" w:hAnsi="Myriad Pro" w:cstheme="minorHAnsi"/>
                <w:b/>
                <w:bCs/>
                <w:sz w:val="24"/>
                <w:szCs w:val="24"/>
              </w:rPr>
            </w:pPr>
            <w:r w:rsidRPr="0012518F">
              <w:rPr>
                <w:rFonts w:ascii="Myriad Pro" w:hAnsi="Myriad Pro" w:cstheme="minorHAnsi"/>
                <w:b/>
                <w:bCs/>
              </w:rPr>
              <w:t>/</w:t>
            </w:r>
            <w:r w:rsidRPr="0012518F">
              <w:rPr>
                <w:rFonts w:ascii="Arial" w:hAnsi="Arial" w:cs="Arial"/>
                <w:b/>
                <w:bCs/>
              </w:rPr>
              <w:t>ɪə</w:t>
            </w:r>
            <w:r w:rsidRPr="0012518F">
              <w:rPr>
                <w:rFonts w:ascii="Myriad Pro" w:hAnsi="Myriad Pro" w:cstheme="minorHAnsi"/>
                <w:b/>
                <w:bCs/>
              </w:rPr>
              <w:t>/</w:t>
            </w:r>
          </w:p>
        </w:tc>
        <w:tc>
          <w:tcPr>
            <w:tcW w:w="1804" w:type="dxa"/>
          </w:tcPr>
          <w:p w14:paraId="213185E3" w14:textId="5B1496DA" w:rsidR="0012518F" w:rsidRPr="0012518F" w:rsidRDefault="0012518F" w:rsidP="0012518F">
            <w:pPr>
              <w:spacing w:line="360" w:lineRule="auto"/>
              <w:jc w:val="center"/>
              <w:rPr>
                <w:rFonts w:ascii="Myriad Pro" w:hAnsi="Myriad Pro" w:cstheme="minorHAnsi"/>
                <w:b/>
                <w:bCs/>
                <w:sz w:val="24"/>
                <w:szCs w:val="24"/>
              </w:rPr>
            </w:pPr>
            <w:r w:rsidRPr="0012518F">
              <w:rPr>
                <w:rFonts w:ascii="Myriad Pro" w:hAnsi="Myriad Pro" w:cstheme="minorHAnsi"/>
                <w:b/>
                <w:bCs/>
              </w:rPr>
              <w:t>/e</w:t>
            </w:r>
            <w:r w:rsidRPr="0012518F">
              <w:rPr>
                <w:rFonts w:ascii="Arial" w:hAnsi="Arial" w:cs="Arial"/>
                <w:b/>
                <w:bCs/>
              </w:rPr>
              <w:t>ə</w:t>
            </w:r>
            <w:r w:rsidRPr="0012518F">
              <w:rPr>
                <w:rFonts w:ascii="Myriad Pro" w:hAnsi="Myriad Pro" w:cstheme="minorHAnsi"/>
                <w:b/>
                <w:bCs/>
              </w:rPr>
              <w:t>/</w:t>
            </w:r>
          </w:p>
        </w:tc>
        <w:tc>
          <w:tcPr>
            <w:tcW w:w="1804" w:type="dxa"/>
          </w:tcPr>
          <w:p w14:paraId="03EA1083" w14:textId="7FD42F18" w:rsidR="0012518F" w:rsidRPr="0012518F" w:rsidRDefault="0012518F" w:rsidP="0012518F">
            <w:pPr>
              <w:spacing w:line="360" w:lineRule="auto"/>
              <w:jc w:val="center"/>
              <w:rPr>
                <w:rFonts w:ascii="Myriad Pro" w:hAnsi="Myriad Pro" w:cstheme="minorHAnsi"/>
                <w:b/>
                <w:bCs/>
                <w:sz w:val="24"/>
                <w:szCs w:val="24"/>
              </w:rPr>
            </w:pPr>
            <w:r w:rsidRPr="0012518F">
              <w:rPr>
                <w:rFonts w:ascii="Myriad Pro" w:hAnsi="Myriad Pro" w:cstheme="minorHAnsi"/>
                <w:b/>
                <w:bCs/>
              </w:rPr>
              <w:t>/</w:t>
            </w:r>
            <w:r w:rsidRPr="0012518F">
              <w:rPr>
                <w:rFonts w:ascii="Arial" w:hAnsi="Arial" w:cs="Arial"/>
                <w:b/>
                <w:bCs/>
              </w:rPr>
              <w:t>ɔɪ</w:t>
            </w:r>
            <w:r w:rsidRPr="0012518F">
              <w:rPr>
                <w:rFonts w:ascii="Myriad Pro" w:hAnsi="Myriad Pro" w:cstheme="minorHAnsi"/>
                <w:b/>
                <w:bCs/>
              </w:rPr>
              <w:t>/</w:t>
            </w:r>
          </w:p>
        </w:tc>
        <w:tc>
          <w:tcPr>
            <w:tcW w:w="1804" w:type="dxa"/>
          </w:tcPr>
          <w:p w14:paraId="45882A29" w14:textId="12CB5B55" w:rsidR="0012518F" w:rsidRPr="0012518F" w:rsidRDefault="0012518F" w:rsidP="0012518F">
            <w:pPr>
              <w:spacing w:line="360" w:lineRule="auto"/>
              <w:jc w:val="center"/>
              <w:rPr>
                <w:rFonts w:ascii="Myriad Pro" w:hAnsi="Myriad Pro" w:cstheme="minorHAnsi"/>
                <w:b/>
                <w:bCs/>
                <w:sz w:val="24"/>
                <w:szCs w:val="24"/>
              </w:rPr>
            </w:pPr>
            <w:r w:rsidRPr="0012518F">
              <w:rPr>
                <w:rFonts w:ascii="Myriad Pro" w:hAnsi="Myriad Pro" w:cstheme="minorHAnsi"/>
                <w:b/>
                <w:bCs/>
              </w:rPr>
              <w:t>/ai/</w:t>
            </w:r>
          </w:p>
        </w:tc>
        <w:tc>
          <w:tcPr>
            <w:tcW w:w="1804" w:type="dxa"/>
          </w:tcPr>
          <w:p w14:paraId="13C6460E" w14:textId="6E7A22FC" w:rsidR="0012518F" w:rsidRPr="0012518F" w:rsidRDefault="0012518F" w:rsidP="0012518F">
            <w:pPr>
              <w:spacing w:line="360" w:lineRule="auto"/>
              <w:jc w:val="center"/>
              <w:rPr>
                <w:rFonts w:ascii="Myriad Pro" w:hAnsi="Myriad Pro" w:cstheme="minorHAnsi"/>
                <w:b/>
                <w:bCs/>
                <w:sz w:val="24"/>
                <w:szCs w:val="24"/>
              </w:rPr>
            </w:pPr>
            <w:r w:rsidRPr="0012518F">
              <w:rPr>
                <w:rFonts w:ascii="Myriad Pro" w:hAnsi="Myriad Pro" w:cstheme="minorHAnsi"/>
                <w:b/>
                <w:bCs/>
              </w:rPr>
              <w:t>/</w:t>
            </w:r>
            <w:r w:rsidRPr="0012518F">
              <w:rPr>
                <w:rFonts w:ascii="Arial" w:hAnsi="Arial" w:cs="Arial"/>
                <w:b/>
                <w:bCs/>
              </w:rPr>
              <w:t>əʊ</w:t>
            </w:r>
            <w:r w:rsidRPr="0012518F">
              <w:rPr>
                <w:rFonts w:ascii="Myriad Pro" w:hAnsi="Myriad Pro" w:cstheme="minorHAnsi"/>
                <w:b/>
                <w:bCs/>
              </w:rPr>
              <w:t>/</w:t>
            </w:r>
          </w:p>
        </w:tc>
      </w:tr>
      <w:tr w:rsidR="0012518F" w14:paraId="7289563C" w14:textId="77777777" w:rsidTr="0012518F">
        <w:trPr>
          <w:trHeight w:val="1579"/>
        </w:trPr>
        <w:tc>
          <w:tcPr>
            <w:tcW w:w="1803" w:type="dxa"/>
          </w:tcPr>
          <w:p w14:paraId="48138AB8" w14:textId="04EC813A" w:rsidR="0012518F" w:rsidRPr="00944F5E" w:rsidRDefault="00944F5E" w:rsidP="00191962">
            <w:pPr>
              <w:rPr>
                <w:rFonts w:ascii="Myriad Pro" w:hAnsi="Myriad Pro" w:cstheme="minorHAnsi"/>
                <w:i/>
                <w:iCs/>
                <w:sz w:val="24"/>
                <w:szCs w:val="24"/>
              </w:rPr>
            </w:pPr>
            <w:r w:rsidRPr="00944F5E">
              <w:rPr>
                <w:rFonts w:ascii="Myriad Pro" w:hAnsi="Myriad Pro" w:cstheme="minorHAnsi"/>
                <w:i/>
                <w:iCs/>
                <w:sz w:val="24"/>
                <w:szCs w:val="24"/>
              </w:rPr>
              <w:t>e.g. beer</w:t>
            </w:r>
          </w:p>
        </w:tc>
        <w:tc>
          <w:tcPr>
            <w:tcW w:w="1804" w:type="dxa"/>
          </w:tcPr>
          <w:p w14:paraId="30BD9DAB" w14:textId="12FB26D0" w:rsidR="0012518F" w:rsidRPr="00944F5E" w:rsidRDefault="00944F5E" w:rsidP="00191962">
            <w:pPr>
              <w:rPr>
                <w:rFonts w:ascii="Myriad Pro" w:hAnsi="Myriad Pro" w:cstheme="minorHAnsi"/>
                <w:i/>
                <w:iCs/>
                <w:sz w:val="24"/>
                <w:szCs w:val="24"/>
              </w:rPr>
            </w:pPr>
            <w:r w:rsidRPr="00944F5E">
              <w:rPr>
                <w:rFonts w:ascii="Myriad Pro" w:hAnsi="Myriad Pro" w:cstheme="minorHAnsi"/>
                <w:i/>
                <w:iCs/>
                <w:sz w:val="24"/>
                <w:szCs w:val="24"/>
              </w:rPr>
              <w:t>e.g. hair</w:t>
            </w:r>
          </w:p>
        </w:tc>
        <w:tc>
          <w:tcPr>
            <w:tcW w:w="1804" w:type="dxa"/>
          </w:tcPr>
          <w:p w14:paraId="75568761" w14:textId="283E884E" w:rsidR="0012518F" w:rsidRPr="00944F5E" w:rsidRDefault="00944F5E" w:rsidP="00191962">
            <w:pPr>
              <w:rPr>
                <w:rFonts w:ascii="Myriad Pro" w:hAnsi="Myriad Pro" w:cstheme="minorHAnsi"/>
                <w:i/>
                <w:iCs/>
                <w:sz w:val="24"/>
                <w:szCs w:val="24"/>
              </w:rPr>
            </w:pPr>
            <w:r w:rsidRPr="00944F5E">
              <w:rPr>
                <w:rFonts w:ascii="Myriad Pro" w:hAnsi="Myriad Pro" w:cstheme="minorHAnsi"/>
                <w:i/>
                <w:iCs/>
                <w:sz w:val="24"/>
                <w:szCs w:val="24"/>
              </w:rPr>
              <w:t xml:space="preserve">e.g. boy </w:t>
            </w:r>
          </w:p>
        </w:tc>
        <w:tc>
          <w:tcPr>
            <w:tcW w:w="1804" w:type="dxa"/>
          </w:tcPr>
          <w:p w14:paraId="13948169" w14:textId="7F509092" w:rsidR="0012518F" w:rsidRPr="00944F5E" w:rsidRDefault="00944F5E" w:rsidP="00191962">
            <w:pPr>
              <w:rPr>
                <w:rFonts w:ascii="Myriad Pro" w:hAnsi="Myriad Pro" w:cstheme="minorHAnsi"/>
                <w:i/>
                <w:iCs/>
                <w:sz w:val="24"/>
                <w:szCs w:val="24"/>
              </w:rPr>
            </w:pPr>
            <w:r w:rsidRPr="00944F5E">
              <w:rPr>
                <w:rFonts w:ascii="Myriad Pro" w:hAnsi="Myriad Pro" w:cstheme="minorHAnsi"/>
                <w:i/>
                <w:iCs/>
                <w:sz w:val="24"/>
                <w:szCs w:val="24"/>
              </w:rPr>
              <w:t>e.g. bike</w:t>
            </w:r>
          </w:p>
        </w:tc>
        <w:tc>
          <w:tcPr>
            <w:tcW w:w="1804" w:type="dxa"/>
          </w:tcPr>
          <w:p w14:paraId="433565A5" w14:textId="08D7ACC8" w:rsidR="0012518F" w:rsidRPr="00944F5E" w:rsidRDefault="00944F5E" w:rsidP="00191962">
            <w:pPr>
              <w:rPr>
                <w:rFonts w:ascii="Myriad Pro" w:hAnsi="Myriad Pro" w:cstheme="minorHAnsi"/>
                <w:i/>
                <w:iCs/>
                <w:sz w:val="24"/>
                <w:szCs w:val="24"/>
              </w:rPr>
            </w:pPr>
            <w:r w:rsidRPr="00944F5E">
              <w:rPr>
                <w:rFonts w:ascii="Myriad Pro" w:hAnsi="Myriad Pro" w:cstheme="minorHAnsi"/>
                <w:i/>
                <w:iCs/>
                <w:sz w:val="24"/>
                <w:szCs w:val="24"/>
              </w:rPr>
              <w:t xml:space="preserve">e.g. go </w:t>
            </w:r>
          </w:p>
        </w:tc>
      </w:tr>
    </w:tbl>
    <w:p w14:paraId="53AFC52A" w14:textId="77777777" w:rsidR="0012518F" w:rsidRDefault="0012518F" w:rsidP="00191962">
      <w:pPr>
        <w:rPr>
          <w:rFonts w:ascii="Myriad Pro" w:hAnsi="Myriad Pro" w:cstheme="minorHAnsi"/>
          <w:sz w:val="24"/>
          <w:szCs w:val="24"/>
        </w:rPr>
      </w:pPr>
    </w:p>
    <w:p w14:paraId="48156401" w14:textId="3975447E" w:rsidR="00191962" w:rsidRPr="00C53263" w:rsidRDefault="00944F5E" w:rsidP="00451237">
      <w:pPr>
        <w:rPr>
          <w:rFonts w:ascii="Myriad Pro" w:hAnsi="Myriad Pro" w:cstheme="minorHAnsi"/>
        </w:rPr>
      </w:pPr>
      <w:r w:rsidRPr="00C53263">
        <w:rPr>
          <w:rFonts w:ascii="Myriad Pro" w:hAnsi="Myriad Pro" w:cstheme="minorHAnsi"/>
        </w:rPr>
        <w:t>Make 5 sentences using the words you have found.</w:t>
      </w:r>
    </w:p>
    <w:p w14:paraId="05517E5D" w14:textId="396DE9E8" w:rsidR="00D10197" w:rsidRPr="00C53263" w:rsidRDefault="00D10197" w:rsidP="00451237">
      <w:pPr>
        <w:rPr>
          <w:rFonts w:ascii="Myriad Pro" w:hAnsi="Myriad Pro" w:cstheme="minorHAnsi"/>
          <w:i/>
          <w:iCs/>
        </w:rPr>
      </w:pPr>
      <w:r w:rsidRPr="00C53263">
        <w:rPr>
          <w:rFonts w:ascii="Myriad Pro" w:hAnsi="Myriad Pro" w:cstheme="minorHAnsi"/>
          <w:i/>
          <w:iCs/>
        </w:rPr>
        <w:t>E.g. There are five boys in my class.</w:t>
      </w:r>
    </w:p>
    <w:p w14:paraId="15FEBF5E" w14:textId="690038C3" w:rsidR="00944F5E" w:rsidRPr="00C53263" w:rsidRDefault="00944F5E" w:rsidP="00D10197">
      <w:pPr>
        <w:pStyle w:val="ListParagraph"/>
        <w:numPr>
          <w:ilvl w:val="0"/>
          <w:numId w:val="16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 w:cstheme="minorHAnsi"/>
          <w:sz w:val="20"/>
          <w:szCs w:val="20"/>
        </w:rPr>
      </w:pPr>
      <w:r w:rsidRPr="00C53263">
        <w:rPr>
          <w:rFonts w:ascii="Myriad Pro" w:hAnsi="Myriad Pro" w:cstheme="minorHAnsi"/>
          <w:sz w:val="20"/>
          <w:szCs w:val="20"/>
        </w:rPr>
        <w:tab/>
      </w:r>
    </w:p>
    <w:p w14:paraId="1BD8B8CA" w14:textId="6435DB92" w:rsidR="00944F5E" w:rsidRPr="00C53263" w:rsidRDefault="00944F5E" w:rsidP="00D10197">
      <w:pPr>
        <w:pStyle w:val="ListParagraph"/>
        <w:numPr>
          <w:ilvl w:val="0"/>
          <w:numId w:val="16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 w:cstheme="minorHAnsi"/>
          <w:sz w:val="20"/>
          <w:szCs w:val="20"/>
        </w:rPr>
      </w:pPr>
      <w:r w:rsidRPr="00C53263">
        <w:rPr>
          <w:rFonts w:ascii="Myriad Pro" w:hAnsi="Myriad Pro" w:cstheme="minorHAnsi"/>
          <w:sz w:val="20"/>
          <w:szCs w:val="20"/>
        </w:rPr>
        <w:tab/>
      </w:r>
    </w:p>
    <w:p w14:paraId="78C11BF8" w14:textId="235AFCE5" w:rsidR="00944F5E" w:rsidRPr="00C53263" w:rsidRDefault="00944F5E" w:rsidP="00D10197">
      <w:pPr>
        <w:pStyle w:val="ListParagraph"/>
        <w:numPr>
          <w:ilvl w:val="0"/>
          <w:numId w:val="16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 w:cstheme="minorHAnsi"/>
          <w:sz w:val="20"/>
          <w:szCs w:val="20"/>
        </w:rPr>
      </w:pPr>
      <w:r w:rsidRPr="00C53263">
        <w:rPr>
          <w:rFonts w:ascii="Myriad Pro" w:hAnsi="Myriad Pro" w:cstheme="minorHAnsi"/>
          <w:sz w:val="20"/>
          <w:szCs w:val="20"/>
        </w:rPr>
        <w:tab/>
      </w:r>
    </w:p>
    <w:p w14:paraId="6CF4CC40" w14:textId="064CA0E0" w:rsidR="00944F5E" w:rsidRPr="00C53263" w:rsidRDefault="00944F5E" w:rsidP="00D10197">
      <w:pPr>
        <w:pStyle w:val="ListParagraph"/>
        <w:numPr>
          <w:ilvl w:val="0"/>
          <w:numId w:val="16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 w:cstheme="minorHAnsi"/>
          <w:sz w:val="20"/>
          <w:szCs w:val="20"/>
        </w:rPr>
      </w:pPr>
      <w:r w:rsidRPr="00C53263">
        <w:rPr>
          <w:rFonts w:ascii="Myriad Pro" w:hAnsi="Myriad Pro" w:cstheme="minorHAnsi"/>
          <w:sz w:val="20"/>
          <w:szCs w:val="20"/>
        </w:rPr>
        <w:tab/>
      </w:r>
    </w:p>
    <w:p w14:paraId="3BE261F0" w14:textId="76D41478" w:rsidR="00944F5E" w:rsidRPr="00C53263" w:rsidRDefault="00944F5E" w:rsidP="00D10197">
      <w:pPr>
        <w:pStyle w:val="ListParagraph"/>
        <w:numPr>
          <w:ilvl w:val="0"/>
          <w:numId w:val="16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 w:cstheme="minorHAnsi"/>
          <w:sz w:val="20"/>
          <w:szCs w:val="20"/>
        </w:rPr>
      </w:pPr>
      <w:r w:rsidRPr="00C53263">
        <w:rPr>
          <w:rFonts w:ascii="Myriad Pro" w:hAnsi="Myriad Pro" w:cstheme="minorHAnsi"/>
          <w:sz w:val="20"/>
          <w:szCs w:val="20"/>
        </w:rPr>
        <w:tab/>
      </w:r>
    </w:p>
    <w:p w14:paraId="313F695A" w14:textId="14F49304" w:rsidR="00451237" w:rsidRPr="00C53263" w:rsidRDefault="00451237" w:rsidP="00451237">
      <w:pPr>
        <w:rPr>
          <w:rFonts w:ascii="Myriad Pro" w:hAnsi="Myriad Pro" w:cstheme="minorHAnsi"/>
        </w:rPr>
      </w:pPr>
    </w:p>
    <w:sectPr w:rsidR="00451237" w:rsidRPr="00C53263" w:rsidSect="00212BD9"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9" w:h="16834" w:code="9"/>
      <w:pgMar w:top="1440" w:right="1440" w:bottom="1440" w:left="1440" w:header="720" w:footer="346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8BEB6E" w14:textId="77777777" w:rsidR="00212BD9" w:rsidRDefault="00212BD9" w:rsidP="00447AFB">
      <w:pPr>
        <w:spacing w:after="0" w:line="240" w:lineRule="auto"/>
      </w:pPr>
      <w:r>
        <w:separator/>
      </w:r>
    </w:p>
  </w:endnote>
  <w:endnote w:type="continuationSeparator" w:id="0">
    <w:p w14:paraId="3FF4835B" w14:textId="77777777" w:rsidR="00212BD9" w:rsidRDefault="00212BD9" w:rsidP="00447A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charset w:val="00"/>
    <w:family w:val="auto"/>
    <w:pitch w:val="variable"/>
    <w:sig w:usb0="E0000AFF" w:usb1="5000217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1948000"/>
      <w:docPartObj>
        <w:docPartGallery w:val="Page Numbers (Bottom of Page)"/>
        <w:docPartUnique/>
      </w:docPartObj>
    </w:sdtPr>
    <w:sdtContent>
      <w:p w14:paraId="441978CC" w14:textId="13539190" w:rsidR="00876B79" w:rsidRDefault="00CC0E66" w:rsidP="00876B79">
        <w:pPr>
          <w:pStyle w:val="Footer"/>
          <w:jc w:val="right"/>
        </w:pPr>
        <w:r>
          <w:t xml:space="preserve">REVIEW </w:t>
        </w:r>
        <w:r w:rsidR="003F088C" w:rsidRPr="003F088C">
          <w:t>TEST</w:t>
        </w:r>
        <w:r>
          <w:t xml:space="preserve"> 1</w:t>
        </w:r>
        <w:r w:rsidR="003F088C" w:rsidRPr="003F088C">
          <w:t xml:space="preserve"> – </w:t>
        </w:r>
        <w:r>
          <w:t xml:space="preserve">BASIC </w:t>
        </w:r>
        <w:r w:rsidR="003F088C" w:rsidRPr="003F088C">
          <w:t xml:space="preserve">IELTS </w:t>
        </w:r>
        <w:r>
          <w:t>– READING</w:t>
        </w:r>
        <w:r w:rsidR="003F088C">
          <w:t xml:space="preserve"> </w:t>
        </w:r>
        <w:r w:rsidR="00876B79">
          <w:t xml:space="preserve">| </w:t>
        </w:r>
        <w:r w:rsidR="00876B79">
          <w:fldChar w:fldCharType="begin"/>
        </w:r>
        <w:r w:rsidR="00876B79">
          <w:instrText xml:space="preserve"> PAGE   \* MERGEFORMAT </w:instrText>
        </w:r>
        <w:r w:rsidR="00876B79">
          <w:fldChar w:fldCharType="separate"/>
        </w:r>
        <w:r w:rsidR="00876B79">
          <w:rPr>
            <w:noProof/>
          </w:rPr>
          <w:t>2</w:t>
        </w:r>
        <w:r w:rsidR="00876B79">
          <w:rPr>
            <w:noProof/>
          </w:rPr>
          <w:fldChar w:fldCharType="end"/>
        </w:r>
        <w:r w:rsidR="00876B79">
          <w:t xml:space="preserve"> </w:t>
        </w:r>
      </w:p>
    </w:sdtContent>
  </w:sdt>
  <w:p w14:paraId="203BFD95" w14:textId="77777777" w:rsidR="00447AFB" w:rsidRDefault="00447AFB" w:rsidP="00447AFB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1967262"/>
      <w:docPartObj>
        <w:docPartGallery w:val="Page Numbers (Bottom of Page)"/>
        <w:docPartUnique/>
      </w:docPartObj>
    </w:sdtPr>
    <w:sdtContent>
      <w:p w14:paraId="07C9E4F7" w14:textId="5E205829" w:rsidR="00447AFB" w:rsidRDefault="00250954" w:rsidP="00447AFB">
        <w:pPr>
          <w:pStyle w:val="Footer"/>
          <w:jc w:val="right"/>
        </w:pPr>
        <w:r w:rsidRPr="006E5A81">
          <w:rPr>
            <w:rFonts w:ascii="Myriad Pro" w:hAnsi="Myriad Pro"/>
          </w:rPr>
          <w:t xml:space="preserve">Review test </w:t>
        </w:r>
        <w:r w:rsidR="00683614">
          <w:rPr>
            <w:rFonts w:ascii="Myriad Pro" w:hAnsi="Myriad Pro"/>
          </w:rPr>
          <w:t>3</w:t>
        </w:r>
        <w:r w:rsidRPr="006E5A81">
          <w:rPr>
            <w:rFonts w:ascii="Myriad Pro" w:hAnsi="Myriad Pro"/>
          </w:rPr>
          <w:t xml:space="preserve"> - Beginner </w:t>
        </w:r>
        <w:r w:rsidR="00447AFB">
          <w:t xml:space="preserve">| </w:t>
        </w:r>
        <w:r w:rsidR="00447AFB">
          <w:fldChar w:fldCharType="begin"/>
        </w:r>
        <w:r w:rsidR="00447AFB">
          <w:instrText xml:space="preserve"> PAGE   \* MERGEFORMAT </w:instrText>
        </w:r>
        <w:r w:rsidR="00447AFB">
          <w:fldChar w:fldCharType="separate"/>
        </w:r>
        <w:r w:rsidR="00876B79">
          <w:rPr>
            <w:noProof/>
          </w:rPr>
          <w:t>1</w:t>
        </w:r>
        <w:r w:rsidR="00447AFB">
          <w:rPr>
            <w:noProof/>
          </w:rPr>
          <w:fldChar w:fldCharType="end"/>
        </w:r>
        <w:r w:rsidR="00447AFB">
          <w:t xml:space="preserve"> </w:t>
        </w:r>
      </w:p>
    </w:sdtContent>
  </w:sdt>
  <w:p w14:paraId="6761861C" w14:textId="77777777" w:rsidR="00447AFB" w:rsidRDefault="00447A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935655"/>
      <w:docPartObj>
        <w:docPartGallery w:val="Page Numbers (Bottom of Page)"/>
        <w:docPartUnique/>
      </w:docPartObj>
    </w:sdtPr>
    <w:sdtContent>
      <w:p w14:paraId="33E4E106" w14:textId="0F1A9B18" w:rsidR="00DB4FAB" w:rsidRDefault="006E5A81">
        <w:pPr>
          <w:pStyle w:val="Footer"/>
          <w:jc w:val="right"/>
        </w:pPr>
        <w:r w:rsidRPr="006E5A81">
          <w:rPr>
            <w:rFonts w:ascii="Myriad Pro" w:hAnsi="Myriad Pro"/>
          </w:rPr>
          <w:t xml:space="preserve">Review test </w:t>
        </w:r>
        <w:r w:rsidR="00683614">
          <w:rPr>
            <w:rFonts w:ascii="Myriad Pro" w:hAnsi="Myriad Pro"/>
          </w:rPr>
          <w:t>3</w:t>
        </w:r>
        <w:r w:rsidRPr="006E5A81">
          <w:rPr>
            <w:rFonts w:ascii="Myriad Pro" w:hAnsi="Myriad Pro"/>
          </w:rPr>
          <w:t xml:space="preserve"> - Beginner</w:t>
        </w:r>
        <w:r w:rsidR="00DB4FAB" w:rsidRPr="006E5A81">
          <w:rPr>
            <w:rFonts w:ascii="Myriad Pro" w:hAnsi="Myriad Pro"/>
          </w:rPr>
          <w:t xml:space="preserve"> </w:t>
        </w:r>
        <w:r w:rsidR="00DB4FAB">
          <w:t xml:space="preserve">| </w:t>
        </w:r>
        <w:r w:rsidR="00DB4FAB">
          <w:fldChar w:fldCharType="begin"/>
        </w:r>
        <w:r w:rsidR="00DB4FAB">
          <w:instrText xml:space="preserve"> PAGE   \* MERGEFORMAT </w:instrText>
        </w:r>
        <w:r w:rsidR="00DB4FAB">
          <w:fldChar w:fldCharType="separate"/>
        </w:r>
        <w:r w:rsidR="00DB4FAB">
          <w:rPr>
            <w:noProof/>
          </w:rPr>
          <w:t>2</w:t>
        </w:r>
        <w:r w:rsidR="00DB4FAB">
          <w:rPr>
            <w:noProof/>
          </w:rPr>
          <w:fldChar w:fldCharType="end"/>
        </w:r>
        <w:r w:rsidR="00DB4FAB">
          <w:t xml:space="preserve"> </w:t>
        </w:r>
      </w:p>
    </w:sdtContent>
  </w:sdt>
  <w:p w14:paraId="1140694E" w14:textId="77777777" w:rsidR="00DB4FAB" w:rsidRDefault="00DB4F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F7CD9F" w14:textId="77777777" w:rsidR="00212BD9" w:rsidRDefault="00212BD9" w:rsidP="00447AFB">
      <w:pPr>
        <w:spacing w:after="0" w:line="240" w:lineRule="auto"/>
      </w:pPr>
      <w:r>
        <w:separator/>
      </w:r>
    </w:p>
  </w:footnote>
  <w:footnote w:type="continuationSeparator" w:id="0">
    <w:p w14:paraId="4FC29FF5" w14:textId="77777777" w:rsidR="00212BD9" w:rsidRDefault="00212BD9" w:rsidP="00447A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48BED" w14:textId="77777777" w:rsidR="00CC0E66" w:rsidRPr="006E5A81" w:rsidRDefault="00CC0E66" w:rsidP="00CC0E66">
    <w:pPr>
      <w:pStyle w:val="Header"/>
      <w:spacing w:line="360" w:lineRule="auto"/>
      <w:ind w:left="4680"/>
      <w:rPr>
        <w:rFonts w:ascii="Myriad Pro" w:hAnsi="Myriad Pro" w:cstheme="minorHAnsi"/>
      </w:rPr>
    </w:pPr>
    <w:r w:rsidRPr="006E5A81">
      <w:rPr>
        <w:rFonts w:ascii="Myriad Pro" w:hAnsi="Myriad Pro"/>
        <w:b/>
        <w:noProof/>
      </w:rPr>
      <w:drawing>
        <wp:anchor distT="0" distB="0" distL="114300" distR="114300" simplePos="0" relativeHeight="251659264" behindDoc="0" locked="0" layoutInCell="1" allowOverlap="1" wp14:anchorId="0345C6CC" wp14:editId="625DC842">
          <wp:simplePos x="0" y="0"/>
          <wp:positionH relativeFrom="column">
            <wp:posOffset>219075</wp:posOffset>
          </wp:positionH>
          <wp:positionV relativeFrom="paragraph">
            <wp:posOffset>32549</wp:posOffset>
          </wp:positionV>
          <wp:extent cx="1765738" cy="694278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5738" cy="69427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E5A81">
      <w:rPr>
        <w:rFonts w:ascii="Myriad Pro" w:hAnsi="Myriad Pro"/>
        <w:b/>
      </w:rPr>
      <w:t>Name:</w:t>
    </w:r>
    <w:r w:rsidRPr="006E5A81">
      <w:rPr>
        <w:rFonts w:ascii="Myriad Pro" w:hAnsi="Myriad Pro" w:cstheme="minorHAnsi"/>
      </w:rPr>
      <w:t xml:space="preserve"> ......................................................</w:t>
    </w:r>
  </w:p>
  <w:p w14:paraId="2DB8D512" w14:textId="77777777" w:rsidR="00CC0E66" w:rsidRPr="006E5A81" w:rsidRDefault="00CC0E66" w:rsidP="00CC0E66">
    <w:pPr>
      <w:pStyle w:val="Header"/>
      <w:spacing w:line="360" w:lineRule="auto"/>
      <w:ind w:left="4680"/>
      <w:rPr>
        <w:rFonts w:ascii="Myriad Pro" w:hAnsi="Myriad Pro" w:cstheme="minorHAnsi"/>
      </w:rPr>
    </w:pPr>
    <w:r w:rsidRPr="006E5A81">
      <w:rPr>
        <w:rFonts w:ascii="Myriad Pro" w:hAnsi="Myriad Pro" w:cstheme="minorHAnsi"/>
        <w:b/>
      </w:rPr>
      <w:t>Class:</w:t>
    </w:r>
    <w:r w:rsidRPr="006E5A81">
      <w:rPr>
        <w:rFonts w:ascii="Myriad Pro" w:hAnsi="Myriad Pro" w:cstheme="minorHAnsi"/>
      </w:rPr>
      <w:t xml:space="preserve">   ......................................................</w:t>
    </w:r>
  </w:p>
  <w:p w14:paraId="023D36A6" w14:textId="6FFCC087" w:rsidR="007459B2" w:rsidRPr="006E5A81" w:rsidRDefault="00CC0E66" w:rsidP="006E5A81">
    <w:pPr>
      <w:pStyle w:val="Header"/>
      <w:spacing w:line="360" w:lineRule="auto"/>
      <w:ind w:left="4680"/>
      <w:rPr>
        <w:rFonts w:ascii="Myriad Pro" w:hAnsi="Myriad Pro"/>
        <w:sz w:val="20"/>
        <w:szCs w:val="20"/>
      </w:rPr>
    </w:pPr>
    <w:r w:rsidRPr="006E5A81">
      <w:rPr>
        <w:rFonts w:ascii="Myriad Pro" w:hAnsi="Myriad Pro" w:cstheme="minorHAnsi"/>
        <w:b/>
      </w:rPr>
      <w:t>Date:</w:t>
    </w:r>
    <w:r w:rsidRPr="006E5A81">
      <w:rPr>
        <w:rFonts w:ascii="Myriad Pro" w:hAnsi="Myriad Pro"/>
        <w:sz w:val="20"/>
        <w:szCs w:val="20"/>
      </w:rPr>
      <w:t xml:space="preserve">    </w:t>
    </w:r>
    <w:r w:rsidRPr="006E5A81">
      <w:rPr>
        <w:rFonts w:ascii="Myriad Pro" w:hAnsi="Myriad Pro" w:cstheme="minorHAnsi"/>
      </w:rPr>
      <w:t>.....................................................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436D"/>
    <w:multiLevelType w:val="hybridMultilevel"/>
    <w:tmpl w:val="F190EB34"/>
    <w:lvl w:ilvl="0" w:tplc="344E1B10">
      <w:start w:val="1"/>
      <w:numFmt w:val="decimal"/>
      <w:lvlText w:val="%1."/>
      <w:lvlJc w:val="left"/>
      <w:pPr>
        <w:ind w:left="720" w:hanging="360"/>
      </w:pPr>
      <w:rPr>
        <w:rFonts w:ascii="Roboto" w:hAnsi="Roboto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D21AA"/>
    <w:multiLevelType w:val="multilevel"/>
    <w:tmpl w:val="6D027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605331"/>
    <w:multiLevelType w:val="hybridMultilevel"/>
    <w:tmpl w:val="A378DBB0"/>
    <w:lvl w:ilvl="0" w:tplc="344E1B10">
      <w:start w:val="1"/>
      <w:numFmt w:val="decimal"/>
      <w:lvlText w:val="%1."/>
      <w:lvlJc w:val="left"/>
      <w:pPr>
        <w:ind w:left="360" w:hanging="360"/>
      </w:pPr>
      <w:rPr>
        <w:rFonts w:ascii="Roboto" w:hAnsi="Roboto" w:hint="default"/>
        <w:b w:val="0"/>
        <w:i w:val="0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9B366AE"/>
    <w:multiLevelType w:val="multilevel"/>
    <w:tmpl w:val="BBD8D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7DD5D3B"/>
    <w:multiLevelType w:val="hybridMultilevel"/>
    <w:tmpl w:val="FAA8C1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2E6EA8"/>
    <w:multiLevelType w:val="hybridMultilevel"/>
    <w:tmpl w:val="D716E0E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0D5592"/>
    <w:multiLevelType w:val="hybridMultilevel"/>
    <w:tmpl w:val="77AEB9A4"/>
    <w:lvl w:ilvl="0" w:tplc="FDCC1C90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A1157D9"/>
    <w:multiLevelType w:val="multilevel"/>
    <w:tmpl w:val="D8665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FD6381F"/>
    <w:multiLevelType w:val="hybridMultilevel"/>
    <w:tmpl w:val="918E8B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83108A"/>
    <w:multiLevelType w:val="multilevel"/>
    <w:tmpl w:val="7BC0E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C2B468A"/>
    <w:multiLevelType w:val="multilevel"/>
    <w:tmpl w:val="A3AED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1817580"/>
    <w:multiLevelType w:val="hybridMultilevel"/>
    <w:tmpl w:val="7A208080"/>
    <w:lvl w:ilvl="0" w:tplc="37F62622">
      <w:start w:val="2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692158"/>
    <w:multiLevelType w:val="multilevel"/>
    <w:tmpl w:val="ACB65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5791B50"/>
    <w:multiLevelType w:val="hybridMultilevel"/>
    <w:tmpl w:val="0E563E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B45479"/>
    <w:multiLevelType w:val="multilevel"/>
    <w:tmpl w:val="B9360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110344B"/>
    <w:multiLevelType w:val="hybridMultilevel"/>
    <w:tmpl w:val="BA142A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563F6F"/>
    <w:multiLevelType w:val="multilevel"/>
    <w:tmpl w:val="A704D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24626CD"/>
    <w:multiLevelType w:val="hybridMultilevel"/>
    <w:tmpl w:val="9C749E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EC7839"/>
    <w:multiLevelType w:val="multilevel"/>
    <w:tmpl w:val="F93CF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B036DB5"/>
    <w:multiLevelType w:val="hybridMultilevel"/>
    <w:tmpl w:val="480A01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8667211">
    <w:abstractNumId w:val="12"/>
  </w:num>
  <w:num w:numId="2" w16cid:durableId="1910917080">
    <w:abstractNumId w:val="14"/>
  </w:num>
  <w:num w:numId="3" w16cid:durableId="81493656">
    <w:abstractNumId w:val="16"/>
  </w:num>
  <w:num w:numId="4" w16cid:durableId="45834250">
    <w:abstractNumId w:val="1"/>
  </w:num>
  <w:num w:numId="5" w16cid:durableId="915751898">
    <w:abstractNumId w:val="18"/>
  </w:num>
  <w:num w:numId="6" w16cid:durableId="1799183554">
    <w:abstractNumId w:val="10"/>
  </w:num>
  <w:num w:numId="7" w16cid:durableId="486021669">
    <w:abstractNumId w:val="3"/>
  </w:num>
  <w:num w:numId="8" w16cid:durableId="898326191">
    <w:abstractNumId w:val="9"/>
  </w:num>
  <w:num w:numId="9" w16cid:durableId="1353798573">
    <w:abstractNumId w:val="7"/>
  </w:num>
  <w:num w:numId="10" w16cid:durableId="1203206848">
    <w:abstractNumId w:val="19"/>
  </w:num>
  <w:num w:numId="11" w16cid:durableId="774790750">
    <w:abstractNumId w:val="0"/>
  </w:num>
  <w:num w:numId="12" w16cid:durableId="412630905">
    <w:abstractNumId w:val="8"/>
  </w:num>
  <w:num w:numId="13" w16cid:durableId="1880507290">
    <w:abstractNumId w:val="4"/>
  </w:num>
  <w:num w:numId="14" w16cid:durableId="375392442">
    <w:abstractNumId w:val="17"/>
  </w:num>
  <w:num w:numId="15" w16cid:durableId="2081829670">
    <w:abstractNumId w:val="13"/>
  </w:num>
  <w:num w:numId="16" w16cid:durableId="1948779508">
    <w:abstractNumId w:val="11"/>
  </w:num>
  <w:num w:numId="17" w16cid:durableId="1045061073">
    <w:abstractNumId w:val="15"/>
  </w:num>
  <w:num w:numId="18" w16cid:durableId="964583481">
    <w:abstractNumId w:val="5"/>
  </w:num>
  <w:num w:numId="19" w16cid:durableId="233928845">
    <w:abstractNumId w:val="6"/>
  </w:num>
  <w:num w:numId="20" w16cid:durableId="12932455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bAwNTM3NTU3NLNU0lEKTi0uzszPAykwtKgFAPUQXcUtAAAA"/>
  </w:docVars>
  <w:rsids>
    <w:rsidRoot w:val="00C5765A"/>
    <w:rsid w:val="00000238"/>
    <w:rsid w:val="000068FA"/>
    <w:rsid w:val="000079DA"/>
    <w:rsid w:val="00011851"/>
    <w:rsid w:val="00020F45"/>
    <w:rsid w:val="000223DB"/>
    <w:rsid w:val="0003191B"/>
    <w:rsid w:val="00034BC8"/>
    <w:rsid w:val="000359F1"/>
    <w:rsid w:val="000367D9"/>
    <w:rsid w:val="000368F7"/>
    <w:rsid w:val="0004007F"/>
    <w:rsid w:val="00041C5B"/>
    <w:rsid w:val="00043A78"/>
    <w:rsid w:val="00044755"/>
    <w:rsid w:val="00050734"/>
    <w:rsid w:val="00061962"/>
    <w:rsid w:val="00061A1C"/>
    <w:rsid w:val="00062645"/>
    <w:rsid w:val="0007003D"/>
    <w:rsid w:val="0007048A"/>
    <w:rsid w:val="00075408"/>
    <w:rsid w:val="0008106A"/>
    <w:rsid w:val="00081CCD"/>
    <w:rsid w:val="00090B7E"/>
    <w:rsid w:val="000930F3"/>
    <w:rsid w:val="000A4EB8"/>
    <w:rsid w:val="000B7487"/>
    <w:rsid w:val="000B764F"/>
    <w:rsid w:val="000C1CDC"/>
    <w:rsid w:val="000C7B6C"/>
    <w:rsid w:val="000D4FFA"/>
    <w:rsid w:val="000D764A"/>
    <w:rsid w:val="000E6B3A"/>
    <w:rsid w:val="000F1786"/>
    <w:rsid w:val="000F6204"/>
    <w:rsid w:val="000F67C2"/>
    <w:rsid w:val="00102F87"/>
    <w:rsid w:val="00105161"/>
    <w:rsid w:val="001170EC"/>
    <w:rsid w:val="0012518F"/>
    <w:rsid w:val="00126B09"/>
    <w:rsid w:val="00127095"/>
    <w:rsid w:val="0013552D"/>
    <w:rsid w:val="0014026C"/>
    <w:rsid w:val="00143326"/>
    <w:rsid w:val="001460A3"/>
    <w:rsid w:val="00170B54"/>
    <w:rsid w:val="00172023"/>
    <w:rsid w:val="00175612"/>
    <w:rsid w:val="00185A1B"/>
    <w:rsid w:val="00191962"/>
    <w:rsid w:val="00192E8F"/>
    <w:rsid w:val="0019494F"/>
    <w:rsid w:val="001A5628"/>
    <w:rsid w:val="001B01E3"/>
    <w:rsid w:val="001B4483"/>
    <w:rsid w:val="001C0292"/>
    <w:rsid w:val="001C372A"/>
    <w:rsid w:val="001D0309"/>
    <w:rsid w:val="001D5B35"/>
    <w:rsid w:val="001D5CAC"/>
    <w:rsid w:val="001F65F9"/>
    <w:rsid w:val="00200CC2"/>
    <w:rsid w:val="00211D3C"/>
    <w:rsid w:val="00212BD9"/>
    <w:rsid w:val="002306A9"/>
    <w:rsid w:val="00250954"/>
    <w:rsid w:val="00250BAD"/>
    <w:rsid w:val="00266D89"/>
    <w:rsid w:val="0027093A"/>
    <w:rsid w:val="0027203F"/>
    <w:rsid w:val="00275453"/>
    <w:rsid w:val="0028097F"/>
    <w:rsid w:val="00281590"/>
    <w:rsid w:val="00294068"/>
    <w:rsid w:val="002A0748"/>
    <w:rsid w:val="002A29E2"/>
    <w:rsid w:val="002A6C02"/>
    <w:rsid w:val="002A7754"/>
    <w:rsid w:val="002A7CC3"/>
    <w:rsid w:val="002B1979"/>
    <w:rsid w:val="002B42C4"/>
    <w:rsid w:val="002B42DA"/>
    <w:rsid w:val="002C4C93"/>
    <w:rsid w:val="002C55FE"/>
    <w:rsid w:val="002C731B"/>
    <w:rsid w:val="002D2207"/>
    <w:rsid w:val="002D31E3"/>
    <w:rsid w:val="002E0111"/>
    <w:rsid w:val="002E0446"/>
    <w:rsid w:val="002F2FC2"/>
    <w:rsid w:val="002F4E23"/>
    <w:rsid w:val="00313878"/>
    <w:rsid w:val="00316357"/>
    <w:rsid w:val="00320C81"/>
    <w:rsid w:val="00322804"/>
    <w:rsid w:val="003252CF"/>
    <w:rsid w:val="003322FA"/>
    <w:rsid w:val="00347076"/>
    <w:rsid w:val="00352785"/>
    <w:rsid w:val="00353BBF"/>
    <w:rsid w:val="003651C9"/>
    <w:rsid w:val="003A016A"/>
    <w:rsid w:val="003A0BB4"/>
    <w:rsid w:val="003B08DC"/>
    <w:rsid w:val="003B2521"/>
    <w:rsid w:val="003B2A92"/>
    <w:rsid w:val="003B37C5"/>
    <w:rsid w:val="003B5338"/>
    <w:rsid w:val="003B56D0"/>
    <w:rsid w:val="003B5C0B"/>
    <w:rsid w:val="003B68F7"/>
    <w:rsid w:val="003C5892"/>
    <w:rsid w:val="003C7FAD"/>
    <w:rsid w:val="003D4F1C"/>
    <w:rsid w:val="003D5A7D"/>
    <w:rsid w:val="003F088C"/>
    <w:rsid w:val="003F0B79"/>
    <w:rsid w:val="003F13E5"/>
    <w:rsid w:val="003F2354"/>
    <w:rsid w:val="003F4A36"/>
    <w:rsid w:val="00401CDD"/>
    <w:rsid w:val="004039C4"/>
    <w:rsid w:val="00415B27"/>
    <w:rsid w:val="00417F7E"/>
    <w:rsid w:val="0042194A"/>
    <w:rsid w:val="00430B4E"/>
    <w:rsid w:val="00430CE2"/>
    <w:rsid w:val="0043202D"/>
    <w:rsid w:val="00432A9C"/>
    <w:rsid w:val="00442BBC"/>
    <w:rsid w:val="00447AFB"/>
    <w:rsid w:val="00451237"/>
    <w:rsid w:val="00456D3F"/>
    <w:rsid w:val="0046045B"/>
    <w:rsid w:val="0046704E"/>
    <w:rsid w:val="00472852"/>
    <w:rsid w:val="00473A5E"/>
    <w:rsid w:val="00475EE1"/>
    <w:rsid w:val="00490351"/>
    <w:rsid w:val="00490C35"/>
    <w:rsid w:val="004A0F84"/>
    <w:rsid w:val="004B3866"/>
    <w:rsid w:val="004B567B"/>
    <w:rsid w:val="004B7C37"/>
    <w:rsid w:val="004C06C4"/>
    <w:rsid w:val="004C6B33"/>
    <w:rsid w:val="004C7230"/>
    <w:rsid w:val="004D4728"/>
    <w:rsid w:val="004D57EE"/>
    <w:rsid w:val="004D5F69"/>
    <w:rsid w:val="004E0993"/>
    <w:rsid w:val="004E3F31"/>
    <w:rsid w:val="004F67E8"/>
    <w:rsid w:val="00504581"/>
    <w:rsid w:val="00517D85"/>
    <w:rsid w:val="00520DC9"/>
    <w:rsid w:val="00534ADF"/>
    <w:rsid w:val="005418A6"/>
    <w:rsid w:val="00542030"/>
    <w:rsid w:val="005572A1"/>
    <w:rsid w:val="00560FC6"/>
    <w:rsid w:val="0057453B"/>
    <w:rsid w:val="005823B6"/>
    <w:rsid w:val="00584C5B"/>
    <w:rsid w:val="00586FBE"/>
    <w:rsid w:val="00592F48"/>
    <w:rsid w:val="005940BF"/>
    <w:rsid w:val="00594E37"/>
    <w:rsid w:val="005A2951"/>
    <w:rsid w:val="005A7E9A"/>
    <w:rsid w:val="005B3D7D"/>
    <w:rsid w:val="005B4F08"/>
    <w:rsid w:val="005B7A2C"/>
    <w:rsid w:val="005C017E"/>
    <w:rsid w:val="005C1888"/>
    <w:rsid w:val="005C48A9"/>
    <w:rsid w:val="005C627B"/>
    <w:rsid w:val="005C6D0E"/>
    <w:rsid w:val="005D0115"/>
    <w:rsid w:val="005D1F3A"/>
    <w:rsid w:val="005D318E"/>
    <w:rsid w:val="005D608B"/>
    <w:rsid w:val="005F205A"/>
    <w:rsid w:val="005F409A"/>
    <w:rsid w:val="005F512B"/>
    <w:rsid w:val="00600A88"/>
    <w:rsid w:val="00600C38"/>
    <w:rsid w:val="00604EF9"/>
    <w:rsid w:val="00612623"/>
    <w:rsid w:val="00615D85"/>
    <w:rsid w:val="00623F36"/>
    <w:rsid w:val="006345D4"/>
    <w:rsid w:val="00640D22"/>
    <w:rsid w:val="006410F0"/>
    <w:rsid w:val="00641A26"/>
    <w:rsid w:val="00644BFB"/>
    <w:rsid w:val="00653866"/>
    <w:rsid w:val="006540A1"/>
    <w:rsid w:val="00656D33"/>
    <w:rsid w:val="00657EDB"/>
    <w:rsid w:val="00665F7A"/>
    <w:rsid w:val="006711CD"/>
    <w:rsid w:val="006735BE"/>
    <w:rsid w:val="00675E4C"/>
    <w:rsid w:val="00683614"/>
    <w:rsid w:val="00684AAB"/>
    <w:rsid w:val="00690380"/>
    <w:rsid w:val="006944A4"/>
    <w:rsid w:val="0069496D"/>
    <w:rsid w:val="00697227"/>
    <w:rsid w:val="006978E0"/>
    <w:rsid w:val="006A1C74"/>
    <w:rsid w:val="006B0D7C"/>
    <w:rsid w:val="006B1746"/>
    <w:rsid w:val="006B4094"/>
    <w:rsid w:val="006C4F4F"/>
    <w:rsid w:val="006C75DB"/>
    <w:rsid w:val="006D1C51"/>
    <w:rsid w:val="006D57BC"/>
    <w:rsid w:val="006D6650"/>
    <w:rsid w:val="006E02D2"/>
    <w:rsid w:val="006E5A81"/>
    <w:rsid w:val="00700A65"/>
    <w:rsid w:val="00701C2B"/>
    <w:rsid w:val="00710D01"/>
    <w:rsid w:val="00713BCE"/>
    <w:rsid w:val="0071661B"/>
    <w:rsid w:val="00716ECC"/>
    <w:rsid w:val="00724735"/>
    <w:rsid w:val="00725677"/>
    <w:rsid w:val="00727D1B"/>
    <w:rsid w:val="00732EB7"/>
    <w:rsid w:val="00740D82"/>
    <w:rsid w:val="007459B2"/>
    <w:rsid w:val="00756F99"/>
    <w:rsid w:val="00766F63"/>
    <w:rsid w:val="007676F1"/>
    <w:rsid w:val="00774FD5"/>
    <w:rsid w:val="00783FC5"/>
    <w:rsid w:val="00792065"/>
    <w:rsid w:val="007A3ACF"/>
    <w:rsid w:val="007A5C9E"/>
    <w:rsid w:val="007A5CC5"/>
    <w:rsid w:val="007A7781"/>
    <w:rsid w:val="007C5912"/>
    <w:rsid w:val="007D0E2B"/>
    <w:rsid w:val="007D7C26"/>
    <w:rsid w:val="007E20EC"/>
    <w:rsid w:val="007E3013"/>
    <w:rsid w:val="007E4336"/>
    <w:rsid w:val="007F032D"/>
    <w:rsid w:val="00803E20"/>
    <w:rsid w:val="00823ED6"/>
    <w:rsid w:val="00827117"/>
    <w:rsid w:val="008340AC"/>
    <w:rsid w:val="008432A5"/>
    <w:rsid w:val="00843BB0"/>
    <w:rsid w:val="008441D9"/>
    <w:rsid w:val="00845714"/>
    <w:rsid w:val="00851E72"/>
    <w:rsid w:val="008644E6"/>
    <w:rsid w:val="00865BFC"/>
    <w:rsid w:val="00865FA0"/>
    <w:rsid w:val="00873B71"/>
    <w:rsid w:val="00876002"/>
    <w:rsid w:val="00876B79"/>
    <w:rsid w:val="008806BA"/>
    <w:rsid w:val="00884F93"/>
    <w:rsid w:val="00885361"/>
    <w:rsid w:val="008856B9"/>
    <w:rsid w:val="008A3011"/>
    <w:rsid w:val="008A633A"/>
    <w:rsid w:val="008B3481"/>
    <w:rsid w:val="008D34E7"/>
    <w:rsid w:val="008D3E21"/>
    <w:rsid w:val="008D4285"/>
    <w:rsid w:val="008D4F89"/>
    <w:rsid w:val="008E1374"/>
    <w:rsid w:val="008E2728"/>
    <w:rsid w:val="008E7870"/>
    <w:rsid w:val="008F042C"/>
    <w:rsid w:val="008F2FE1"/>
    <w:rsid w:val="008F4451"/>
    <w:rsid w:val="009027DA"/>
    <w:rsid w:val="00902877"/>
    <w:rsid w:val="00904035"/>
    <w:rsid w:val="009040E1"/>
    <w:rsid w:val="00911B7E"/>
    <w:rsid w:val="00912AB9"/>
    <w:rsid w:val="00927118"/>
    <w:rsid w:val="00927D96"/>
    <w:rsid w:val="00930CDA"/>
    <w:rsid w:val="00936B71"/>
    <w:rsid w:val="00937671"/>
    <w:rsid w:val="0094465E"/>
    <w:rsid w:val="00944F5E"/>
    <w:rsid w:val="009506A0"/>
    <w:rsid w:val="00951DB1"/>
    <w:rsid w:val="009520F0"/>
    <w:rsid w:val="00963CAA"/>
    <w:rsid w:val="0096570D"/>
    <w:rsid w:val="00967430"/>
    <w:rsid w:val="00973FE0"/>
    <w:rsid w:val="009772DD"/>
    <w:rsid w:val="009835FD"/>
    <w:rsid w:val="00986C5A"/>
    <w:rsid w:val="009873B4"/>
    <w:rsid w:val="00987445"/>
    <w:rsid w:val="00987BA0"/>
    <w:rsid w:val="00990E11"/>
    <w:rsid w:val="00993FE0"/>
    <w:rsid w:val="00996CEB"/>
    <w:rsid w:val="009A1966"/>
    <w:rsid w:val="009A30C2"/>
    <w:rsid w:val="009B02FD"/>
    <w:rsid w:val="009B59D7"/>
    <w:rsid w:val="009D59C1"/>
    <w:rsid w:val="009E02FE"/>
    <w:rsid w:val="009E3107"/>
    <w:rsid w:val="009E4BE4"/>
    <w:rsid w:val="009E6C11"/>
    <w:rsid w:val="00A03FBA"/>
    <w:rsid w:val="00A04D1E"/>
    <w:rsid w:val="00A15A8D"/>
    <w:rsid w:val="00A17722"/>
    <w:rsid w:val="00A4168D"/>
    <w:rsid w:val="00A57F3F"/>
    <w:rsid w:val="00A70269"/>
    <w:rsid w:val="00A70A70"/>
    <w:rsid w:val="00A71E9A"/>
    <w:rsid w:val="00A72B24"/>
    <w:rsid w:val="00A74595"/>
    <w:rsid w:val="00A835BC"/>
    <w:rsid w:val="00A90F04"/>
    <w:rsid w:val="00A95471"/>
    <w:rsid w:val="00A9754D"/>
    <w:rsid w:val="00AA1D0E"/>
    <w:rsid w:val="00AB2463"/>
    <w:rsid w:val="00AB467B"/>
    <w:rsid w:val="00AB53B8"/>
    <w:rsid w:val="00AD5120"/>
    <w:rsid w:val="00AD7A42"/>
    <w:rsid w:val="00AD7DA2"/>
    <w:rsid w:val="00AE1C42"/>
    <w:rsid w:val="00AE39F6"/>
    <w:rsid w:val="00AF2D68"/>
    <w:rsid w:val="00AF668D"/>
    <w:rsid w:val="00B04029"/>
    <w:rsid w:val="00B13684"/>
    <w:rsid w:val="00B246EF"/>
    <w:rsid w:val="00B348A9"/>
    <w:rsid w:val="00B37568"/>
    <w:rsid w:val="00B41F1D"/>
    <w:rsid w:val="00B50D63"/>
    <w:rsid w:val="00B64799"/>
    <w:rsid w:val="00B64CD1"/>
    <w:rsid w:val="00B65735"/>
    <w:rsid w:val="00B667B0"/>
    <w:rsid w:val="00B81CE3"/>
    <w:rsid w:val="00B90C3F"/>
    <w:rsid w:val="00B92294"/>
    <w:rsid w:val="00BA33D2"/>
    <w:rsid w:val="00BA4F98"/>
    <w:rsid w:val="00BA6F9E"/>
    <w:rsid w:val="00BB2B1C"/>
    <w:rsid w:val="00BB5EBF"/>
    <w:rsid w:val="00BC267D"/>
    <w:rsid w:val="00BD1378"/>
    <w:rsid w:val="00BD3285"/>
    <w:rsid w:val="00BD6EAF"/>
    <w:rsid w:val="00BE085B"/>
    <w:rsid w:val="00BE718D"/>
    <w:rsid w:val="00BF00EF"/>
    <w:rsid w:val="00BF01D8"/>
    <w:rsid w:val="00C0216B"/>
    <w:rsid w:val="00C1788C"/>
    <w:rsid w:val="00C30C3E"/>
    <w:rsid w:val="00C370C5"/>
    <w:rsid w:val="00C40C8A"/>
    <w:rsid w:val="00C4772E"/>
    <w:rsid w:val="00C52532"/>
    <w:rsid w:val="00C52E1D"/>
    <w:rsid w:val="00C53263"/>
    <w:rsid w:val="00C532AB"/>
    <w:rsid w:val="00C5765A"/>
    <w:rsid w:val="00C62CF6"/>
    <w:rsid w:val="00C63B6E"/>
    <w:rsid w:val="00C64600"/>
    <w:rsid w:val="00C762DC"/>
    <w:rsid w:val="00C84EF7"/>
    <w:rsid w:val="00C910E8"/>
    <w:rsid w:val="00CA7A41"/>
    <w:rsid w:val="00CB1B3E"/>
    <w:rsid w:val="00CB27D5"/>
    <w:rsid w:val="00CC0E66"/>
    <w:rsid w:val="00CD57EB"/>
    <w:rsid w:val="00CD5CA7"/>
    <w:rsid w:val="00CE2F67"/>
    <w:rsid w:val="00CE634D"/>
    <w:rsid w:val="00CE7A83"/>
    <w:rsid w:val="00CF0A10"/>
    <w:rsid w:val="00CF3BE2"/>
    <w:rsid w:val="00CF3FB2"/>
    <w:rsid w:val="00CF6C3D"/>
    <w:rsid w:val="00D05974"/>
    <w:rsid w:val="00D10197"/>
    <w:rsid w:val="00D12478"/>
    <w:rsid w:val="00D25D41"/>
    <w:rsid w:val="00D30D03"/>
    <w:rsid w:val="00D32D0C"/>
    <w:rsid w:val="00D35FFA"/>
    <w:rsid w:val="00D46F5B"/>
    <w:rsid w:val="00D50D61"/>
    <w:rsid w:val="00D51D72"/>
    <w:rsid w:val="00D55188"/>
    <w:rsid w:val="00D56FA5"/>
    <w:rsid w:val="00D62404"/>
    <w:rsid w:val="00D62802"/>
    <w:rsid w:val="00D64377"/>
    <w:rsid w:val="00D80100"/>
    <w:rsid w:val="00D8071B"/>
    <w:rsid w:val="00D874AB"/>
    <w:rsid w:val="00D909EB"/>
    <w:rsid w:val="00DA0561"/>
    <w:rsid w:val="00DA076D"/>
    <w:rsid w:val="00DA1B18"/>
    <w:rsid w:val="00DA4C2B"/>
    <w:rsid w:val="00DA7629"/>
    <w:rsid w:val="00DB06B0"/>
    <w:rsid w:val="00DB0F86"/>
    <w:rsid w:val="00DB35EA"/>
    <w:rsid w:val="00DB3711"/>
    <w:rsid w:val="00DB4FAB"/>
    <w:rsid w:val="00DD428E"/>
    <w:rsid w:val="00DE4318"/>
    <w:rsid w:val="00DE4D42"/>
    <w:rsid w:val="00DF47C0"/>
    <w:rsid w:val="00DF6B83"/>
    <w:rsid w:val="00E03DC4"/>
    <w:rsid w:val="00E04661"/>
    <w:rsid w:val="00E04CB8"/>
    <w:rsid w:val="00E13245"/>
    <w:rsid w:val="00E15E08"/>
    <w:rsid w:val="00E200BF"/>
    <w:rsid w:val="00E2135A"/>
    <w:rsid w:val="00E226A9"/>
    <w:rsid w:val="00E307EC"/>
    <w:rsid w:val="00E341CF"/>
    <w:rsid w:val="00E4272F"/>
    <w:rsid w:val="00E43223"/>
    <w:rsid w:val="00E46786"/>
    <w:rsid w:val="00E50407"/>
    <w:rsid w:val="00E541A6"/>
    <w:rsid w:val="00E76529"/>
    <w:rsid w:val="00E77ACB"/>
    <w:rsid w:val="00E8628B"/>
    <w:rsid w:val="00E906A2"/>
    <w:rsid w:val="00E91A5C"/>
    <w:rsid w:val="00E93779"/>
    <w:rsid w:val="00E96CD2"/>
    <w:rsid w:val="00E96F70"/>
    <w:rsid w:val="00E97B60"/>
    <w:rsid w:val="00EA3996"/>
    <w:rsid w:val="00EA6C49"/>
    <w:rsid w:val="00EA742C"/>
    <w:rsid w:val="00EB17ED"/>
    <w:rsid w:val="00EB2EC2"/>
    <w:rsid w:val="00EB5C96"/>
    <w:rsid w:val="00EC01D6"/>
    <w:rsid w:val="00EC0CD0"/>
    <w:rsid w:val="00EC2B0F"/>
    <w:rsid w:val="00EE37D7"/>
    <w:rsid w:val="00EE39B7"/>
    <w:rsid w:val="00EE400D"/>
    <w:rsid w:val="00EE5267"/>
    <w:rsid w:val="00EF2390"/>
    <w:rsid w:val="00EF30AC"/>
    <w:rsid w:val="00EF78B1"/>
    <w:rsid w:val="00F02062"/>
    <w:rsid w:val="00F05BBF"/>
    <w:rsid w:val="00F1329E"/>
    <w:rsid w:val="00F4362A"/>
    <w:rsid w:val="00F4528B"/>
    <w:rsid w:val="00F50D98"/>
    <w:rsid w:val="00F54C0C"/>
    <w:rsid w:val="00F60D48"/>
    <w:rsid w:val="00F60DD5"/>
    <w:rsid w:val="00F71850"/>
    <w:rsid w:val="00F83397"/>
    <w:rsid w:val="00F94F99"/>
    <w:rsid w:val="00FA0741"/>
    <w:rsid w:val="00FA0BCB"/>
    <w:rsid w:val="00FA1B0B"/>
    <w:rsid w:val="00FB784F"/>
    <w:rsid w:val="00FC0A0E"/>
    <w:rsid w:val="00FC1F77"/>
    <w:rsid w:val="00FE695E"/>
    <w:rsid w:val="00FF1D23"/>
    <w:rsid w:val="00FF67F9"/>
    <w:rsid w:val="00FF7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27AA611"/>
  <w15:docId w15:val="{740D2EA0-4B4B-4B38-8D08-D99D51BB2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7DA2"/>
  </w:style>
  <w:style w:type="paragraph" w:styleId="Heading1">
    <w:name w:val="heading 1"/>
    <w:basedOn w:val="Normal"/>
    <w:next w:val="Normal"/>
    <w:link w:val="Heading1Char"/>
    <w:uiPriority w:val="9"/>
    <w:qFormat/>
    <w:rsid w:val="003F088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088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088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088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F088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F088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088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088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088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F088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table" w:styleId="TableGrid">
    <w:name w:val="Table Grid"/>
    <w:basedOn w:val="TableNormal"/>
    <w:uiPriority w:val="59"/>
    <w:rsid w:val="00FA26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3F088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47A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7AFB"/>
  </w:style>
  <w:style w:type="paragraph" w:styleId="Footer">
    <w:name w:val="footer"/>
    <w:basedOn w:val="Normal"/>
    <w:link w:val="FooterChar"/>
    <w:uiPriority w:val="99"/>
    <w:unhideWhenUsed/>
    <w:rsid w:val="00447A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7AFB"/>
  </w:style>
  <w:style w:type="paragraph" w:styleId="ListParagraph">
    <w:name w:val="List Paragraph"/>
    <w:basedOn w:val="Normal"/>
    <w:uiPriority w:val="34"/>
    <w:qFormat/>
    <w:rsid w:val="00E91A5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53BB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3F088C"/>
    <w:rPr>
      <w:b/>
      <w:bCs/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F088C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F088C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3F088C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088C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088C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088C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F088C"/>
    <w:pPr>
      <w:spacing w:line="240" w:lineRule="auto"/>
    </w:pPr>
    <w:rPr>
      <w:b/>
      <w:bCs/>
      <w:smallCaps/>
      <w:color w:val="44546A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3F088C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3F088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3F088C"/>
    <w:rPr>
      <w:b/>
      <w:bCs/>
    </w:rPr>
  </w:style>
  <w:style w:type="character" w:styleId="Emphasis">
    <w:name w:val="Emphasis"/>
    <w:basedOn w:val="DefaultParagraphFont"/>
    <w:uiPriority w:val="20"/>
    <w:qFormat/>
    <w:rsid w:val="003F088C"/>
    <w:rPr>
      <w:i/>
      <w:iCs/>
    </w:rPr>
  </w:style>
  <w:style w:type="paragraph" w:styleId="NoSpacing">
    <w:name w:val="No Spacing"/>
    <w:uiPriority w:val="1"/>
    <w:qFormat/>
    <w:rsid w:val="003F088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F088C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F088C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088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088C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F088C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3F088C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F088C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F088C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F088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9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1762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39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4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1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535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58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05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467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2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432EBA26040F4E8A87B478699E0E73" ma:contentTypeVersion="14" ma:contentTypeDescription="Create a new document." ma:contentTypeScope="" ma:versionID="eaaed2da9058ae8d9d1ae0fd94a6a5fc">
  <xsd:schema xmlns:xsd="http://www.w3.org/2001/XMLSchema" xmlns:xs="http://www.w3.org/2001/XMLSchema" xmlns:p="http://schemas.microsoft.com/office/2006/metadata/properties" xmlns:ns2="4c11675f-f27c-43fc-bb69-c92507820bcb" xmlns:ns3="22d40c40-7ffe-407b-8b54-0b21253db620" targetNamespace="http://schemas.microsoft.com/office/2006/metadata/properties" ma:root="true" ma:fieldsID="9c2c222ac85a1091b48354e97a7f37a8" ns2:_="" ns3:_="">
    <xsd:import namespace="4c11675f-f27c-43fc-bb69-c92507820bcb"/>
    <xsd:import namespace="22d40c40-7ffe-407b-8b54-0b21253db6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11675f-f27c-43fc-bb69-c92507820b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6ff8dd5-3c2b-4ab0-a443-3cb4969795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d40c40-7ffe-407b-8b54-0b21253db6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74a1034-78c9-4538-beda-e6c5286c61e5}" ma:internalName="TaxCatchAll" ma:showField="CatchAllData" ma:web="22d40c40-7ffe-407b-8b54-0b21253db6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4c11675f-f27c-43fc-bb69-c92507820bcb" xsi:nil="true"/>
    <TaxCatchAll xmlns="22d40c40-7ffe-407b-8b54-0b21253db620" xsi:nil="true"/>
    <lcf76f155ced4ddcb4097134ff3c332f xmlns="4c11675f-f27c-43fc-bb69-c92507820bcb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t561Fn0RzbP+RahLikd9widIxw==">AMUW2mUBlYZNW+PwAhcWjbEn6fTAinl63rleJ51g0O1suwtVE7avh//kS1wMNnmxuLAaGx6KIxe8YK3AQBVUxnvXbdyIgDNkpIQJQSEl9wpDOYnxPd7Ug10=</go:docsCustomData>
</go:gDocsCustomXmlDataStorage>
</file>

<file path=customXml/itemProps1.xml><?xml version="1.0" encoding="utf-8"?>
<ds:datastoreItem xmlns:ds="http://schemas.openxmlformats.org/officeDocument/2006/customXml" ds:itemID="{DB2426F2-CA95-4424-80B3-86828844EE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11675f-f27c-43fc-bb69-c92507820bcb"/>
    <ds:schemaRef ds:uri="22d40c40-7ffe-407b-8b54-0b21253db6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34EEA0-9765-422E-9D27-BB8E38E6CCCB}">
  <ds:schemaRefs>
    <ds:schemaRef ds:uri="http://schemas.microsoft.com/office/2006/metadata/properties"/>
    <ds:schemaRef ds:uri="http://schemas.microsoft.com/office/infopath/2007/PartnerControls"/>
    <ds:schemaRef ds:uri="4c11675f-f27c-43fc-bb69-c92507820bcb"/>
    <ds:schemaRef ds:uri="22d40c40-7ffe-407b-8b54-0b21253db620"/>
  </ds:schemaRefs>
</ds:datastoreItem>
</file>

<file path=customXml/itemProps3.xml><?xml version="1.0" encoding="utf-8"?>
<ds:datastoreItem xmlns:ds="http://schemas.openxmlformats.org/officeDocument/2006/customXml" ds:itemID="{B422C45B-CA5C-4A89-BCC6-FC1690DD65C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0B54E44-1490-4A71-8528-F8929E63B87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2</TotalTime>
  <Pages>5</Pages>
  <Words>263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ê Thu Phương</dc:creator>
  <cp:keywords/>
  <dc:description/>
  <cp:lastModifiedBy>Công Nguyễn</cp:lastModifiedBy>
  <cp:revision>41</cp:revision>
  <cp:lastPrinted>2022-01-25T07:50:00Z</cp:lastPrinted>
  <dcterms:created xsi:type="dcterms:W3CDTF">2022-07-16T04:50:00Z</dcterms:created>
  <dcterms:modified xsi:type="dcterms:W3CDTF">2024-02-23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432EBA26040F4E8A87B478699E0E73</vt:lpwstr>
  </property>
  <property fmtid="{D5CDD505-2E9C-101B-9397-08002B2CF9AE}" pid="3" name="Order">
    <vt:r8>93895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</Properties>
</file>